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E454BB" w14:textId="239C2D34" w:rsidR="0045029D" w:rsidRDefault="0045029D">
      <w:pPr>
        <w:rPr>
          <w:rFonts w:ascii="Arial" w:hAnsi="Arial"/>
          <w:b/>
          <w:bCs/>
          <w:i/>
          <w:iCs/>
          <w:sz w:val="28"/>
          <w:szCs w:val="28"/>
        </w:rPr>
      </w:pPr>
    </w:p>
    <w:p w14:paraId="26DFC525" w14:textId="77777777" w:rsidR="0045029D" w:rsidRPr="0028407E" w:rsidRDefault="0045029D" w:rsidP="0028407E">
      <w:pPr>
        <w:jc w:val="center"/>
        <w:rPr>
          <w:rFonts w:ascii="Arial" w:hAnsi="Arial" w:cs="Arial"/>
          <w:b/>
          <w:sz w:val="32"/>
          <w:szCs w:val="32"/>
        </w:rPr>
      </w:pPr>
      <w:r w:rsidRPr="0028407E">
        <w:rPr>
          <w:rFonts w:ascii="Arial" w:hAnsi="Arial" w:cs="Arial"/>
          <w:b/>
          <w:sz w:val="32"/>
          <w:szCs w:val="32"/>
        </w:rPr>
        <w:t>Doctoral Student Assessment Rubric</w:t>
      </w:r>
    </w:p>
    <w:p w14:paraId="719ADA41" w14:textId="77777777" w:rsidR="0045029D" w:rsidRPr="00EC7F0B" w:rsidRDefault="0045029D" w:rsidP="0045029D">
      <w:pPr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Objective 1:  Students will demonstrate clarity of scientific writing skills</w:t>
      </w:r>
    </w:p>
    <w:p w14:paraId="5CB3EA32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Emerging- student receives B+ or better on all course related papers </w:t>
      </w:r>
    </w:p>
    <w:p w14:paraId="7D2C604B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Intentional – student has abstract accepted to national conference</w:t>
      </w:r>
    </w:p>
    <w:p w14:paraId="2A771F2C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fessional – student submits first authored manuscript for review</w:t>
      </w:r>
    </w:p>
    <w:p w14:paraId="36F3B3A0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Mastered – student has first authored manuscript accepted</w:t>
      </w:r>
    </w:p>
    <w:p w14:paraId="3E3ED665" w14:textId="77777777" w:rsidR="0045029D" w:rsidRPr="00EC7F0B" w:rsidRDefault="0045029D" w:rsidP="0045029D">
      <w:pPr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Objective 2: Students will demonstrate clarity of verbal expression and the ability to respond to scientific questions in a clear an accurate manner</w:t>
      </w:r>
    </w:p>
    <w:p w14:paraId="0BB3AF4B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Emerging- student expresses point of view clearly and professionally in brown bag and other times of observation  </w:t>
      </w:r>
    </w:p>
    <w:p w14:paraId="0758987B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Intentional – student is able to respond to public questions about their research efforts within the department</w:t>
      </w:r>
    </w:p>
    <w:p w14:paraId="6CDE5E0E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fessional – student successfully presents at a national conference as first author (80% or better on the presentation rubric)</w:t>
      </w:r>
    </w:p>
    <w:p w14:paraId="29CB21D8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Mastered – student presents at a national conference as first author and is able to accurately respond to questions of the audience (90% or better on the presentation rubric)</w:t>
      </w:r>
    </w:p>
    <w:p w14:paraId="70DE1E87" w14:textId="77777777" w:rsidR="0045029D" w:rsidRPr="00EC7F0B" w:rsidRDefault="0045029D" w:rsidP="0045029D">
      <w:pPr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Objective 3: Students will demonstrate mastery of complex scientific and technical issues relevant to the student’s area of research</w:t>
      </w:r>
    </w:p>
    <w:p w14:paraId="144610B0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Emerging- student receives B+ or better on all course related papers </w:t>
      </w:r>
    </w:p>
    <w:p w14:paraId="5EFAFC4A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Intentional – student has abstract accepted to national conference</w:t>
      </w:r>
    </w:p>
    <w:p w14:paraId="5DAD803E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fessional – student submits first authored manuscript for review</w:t>
      </w:r>
    </w:p>
    <w:p w14:paraId="641DB0CC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Mastered – student has first authored manuscript accepted</w:t>
      </w:r>
    </w:p>
    <w:p w14:paraId="62147FFD" w14:textId="77777777" w:rsidR="0045029D" w:rsidRPr="00EC7F0B" w:rsidRDefault="0045029D" w:rsidP="0045029D">
      <w:pPr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Objective 4:  Students will demonstrate mastery of complex scientific and technical skills relevant to the student’s broader foundation in health behavior and health education</w:t>
      </w:r>
    </w:p>
    <w:p w14:paraId="477EECBE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Emerging- student receives B+ or better on all course related papers </w:t>
      </w:r>
    </w:p>
    <w:p w14:paraId="6B4D1B13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Intentional – student has abstract accepted to national conference</w:t>
      </w:r>
    </w:p>
    <w:p w14:paraId="081490E1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fessional – student submits first authored manuscript for review (80% or better on scientific writing rubric)</w:t>
      </w:r>
    </w:p>
    <w:p w14:paraId="1806CDA6" w14:textId="77777777" w:rsidR="0045029D" w:rsidRPr="00EC7F0B" w:rsidRDefault="0045029D" w:rsidP="00DB1FA5">
      <w:pPr>
        <w:pStyle w:val="ListParagraph"/>
        <w:numPr>
          <w:ilvl w:val="0"/>
          <w:numId w:val="37"/>
        </w:numPr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Mastered – student has first authored manuscript accepted</w:t>
      </w:r>
    </w:p>
    <w:p w14:paraId="292A5AF6" w14:textId="02DCAD2B" w:rsidR="0045029D" w:rsidRDefault="0045029D">
      <w:pPr>
        <w:rPr>
          <w:rFonts w:ascii="Arial" w:hAnsi="Arial"/>
          <w:b/>
          <w:bCs/>
          <w:i/>
          <w:iCs/>
          <w:sz w:val="28"/>
          <w:szCs w:val="28"/>
        </w:rPr>
      </w:pPr>
      <w:r>
        <w:br w:type="page"/>
      </w:r>
    </w:p>
    <w:p w14:paraId="16B99971" w14:textId="77777777" w:rsidR="0045029D" w:rsidRPr="0028407E" w:rsidRDefault="0045029D" w:rsidP="0028407E">
      <w:pPr>
        <w:jc w:val="center"/>
        <w:rPr>
          <w:rFonts w:ascii="Arial" w:hAnsi="Arial" w:cs="Arial"/>
          <w:b/>
          <w:sz w:val="32"/>
          <w:szCs w:val="32"/>
        </w:rPr>
      </w:pPr>
      <w:r w:rsidRPr="0028407E">
        <w:rPr>
          <w:rFonts w:ascii="Arial" w:hAnsi="Arial" w:cs="Arial"/>
          <w:b/>
          <w:sz w:val="32"/>
          <w:szCs w:val="32"/>
        </w:rPr>
        <w:lastRenderedPageBreak/>
        <w:t>Doctoral Student Presentation Rubric</w:t>
      </w:r>
    </w:p>
    <w:p w14:paraId="62B2A447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</w:rPr>
      </w:pPr>
      <w:r w:rsidRPr="00EC7F0B">
        <w:rPr>
          <w:rFonts w:asciiTheme="minorHAnsi" w:hAnsiTheme="minorHAnsi" w:cstheme="minorHAnsi"/>
          <w:b/>
        </w:rPr>
        <w:t xml:space="preserve">Organization </w:t>
      </w:r>
      <w:r w:rsidRPr="00EC7F0B">
        <w:rPr>
          <w:rFonts w:asciiTheme="minorHAnsi" w:hAnsiTheme="minorHAnsi" w:cstheme="minorHAnsi"/>
        </w:rPr>
        <w:t>(10 points</w:t>
      </w:r>
      <w:r w:rsidRPr="00EC7F0B">
        <w:rPr>
          <w:rFonts w:asciiTheme="minorHAnsi" w:hAnsiTheme="minorHAnsi" w:cstheme="minorHAnsi"/>
          <w:b/>
        </w:rPr>
        <w:t xml:space="preserve">)  </w:t>
      </w:r>
    </w:p>
    <w:p w14:paraId="7A5526E9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sequence of the presentation sections flow and promote understanding?</w:t>
      </w:r>
    </w:p>
    <w:p w14:paraId="2FC2A0CC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ation end in a timely fashion?</w:t>
      </w:r>
    </w:p>
    <w:p w14:paraId="589F782B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Was the presenter rushed or having difficulty filling his or her time?</w:t>
      </w:r>
    </w:p>
    <w:p w14:paraId="78D1DD17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</w:p>
    <w:p w14:paraId="261BA289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</w:rPr>
      </w:pPr>
      <w:r w:rsidRPr="00EC7F0B">
        <w:rPr>
          <w:rFonts w:asciiTheme="minorHAnsi" w:hAnsiTheme="minorHAnsi" w:cstheme="minorHAnsi"/>
          <w:b/>
        </w:rPr>
        <w:t xml:space="preserve">Clarity of visual aid </w:t>
      </w:r>
      <w:r w:rsidRPr="00EC7F0B">
        <w:rPr>
          <w:rFonts w:asciiTheme="minorHAnsi" w:hAnsiTheme="minorHAnsi" w:cstheme="minorHAnsi"/>
        </w:rPr>
        <w:t>(10 points)</w:t>
      </w:r>
    </w:p>
    <w:p w14:paraId="0D3719E5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 xml:space="preserve">Did the visual aid help clarify or support the presentation?  </w:t>
      </w:r>
    </w:p>
    <w:p w14:paraId="15E91B8B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Was the intention or meaning of the visual aid clear?</w:t>
      </w:r>
    </w:p>
    <w:p w14:paraId="2AD26390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 xml:space="preserve">Was the visual aid legible?  </w:t>
      </w:r>
    </w:p>
    <w:p w14:paraId="64424A66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</w:p>
    <w:p w14:paraId="5E2D2902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</w:rPr>
      </w:pPr>
      <w:r w:rsidRPr="00EC7F0B">
        <w:rPr>
          <w:rFonts w:asciiTheme="minorHAnsi" w:hAnsiTheme="minorHAnsi" w:cstheme="minorHAnsi"/>
          <w:b/>
        </w:rPr>
        <w:t xml:space="preserve">Knowledge of material </w:t>
      </w:r>
      <w:r w:rsidRPr="00EC7F0B">
        <w:rPr>
          <w:rFonts w:asciiTheme="minorHAnsi" w:hAnsiTheme="minorHAnsi" w:cstheme="minorHAnsi"/>
        </w:rPr>
        <w:t>(10 points)</w:t>
      </w:r>
    </w:p>
    <w:p w14:paraId="058B1888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 xml:space="preserve">Did the presenter use the research terminology correctly?  </w:t>
      </w:r>
    </w:p>
    <w:p w14:paraId="4438D4F9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 xml:space="preserve">Do you consider the presenter an expert regarding the material? </w:t>
      </w:r>
    </w:p>
    <w:p w14:paraId="534F3DCE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er rely heavily on the slides (mostly reading)?</w:t>
      </w:r>
    </w:p>
    <w:p w14:paraId="2202F083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 xml:space="preserve">Did the presenter convey a sense of expertise when answering the question?  </w:t>
      </w:r>
    </w:p>
    <w:p w14:paraId="65D1A1E9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</w:rPr>
      </w:pPr>
    </w:p>
    <w:p w14:paraId="363D5D0F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</w:rPr>
      </w:pPr>
      <w:r w:rsidRPr="00EC7F0B">
        <w:rPr>
          <w:rFonts w:asciiTheme="minorHAnsi" w:hAnsiTheme="minorHAnsi" w:cstheme="minorHAnsi"/>
          <w:b/>
        </w:rPr>
        <w:t xml:space="preserve">Logic of research explanation </w:t>
      </w:r>
      <w:r w:rsidRPr="00EC7F0B">
        <w:rPr>
          <w:rFonts w:asciiTheme="minorHAnsi" w:hAnsiTheme="minorHAnsi" w:cstheme="minorHAnsi"/>
        </w:rPr>
        <w:t>(10 points)</w:t>
      </w:r>
    </w:p>
    <w:p w14:paraId="6B27D420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 xml:space="preserve">Did the study make sense to you?  </w:t>
      </w:r>
    </w:p>
    <w:p w14:paraId="7201BAFF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er avoid unnecessary jargon?</w:t>
      </w:r>
    </w:p>
    <w:p w14:paraId="476FADB7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 xml:space="preserve">Were you convinced that the research topic was important?  </w:t>
      </w:r>
    </w:p>
    <w:p w14:paraId="226820AC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research design address the questions or hypotheses of interest?</w:t>
      </w:r>
    </w:p>
    <w:p w14:paraId="0FBA1C23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background research justify the action proposed by the presenter?</w:t>
      </w:r>
    </w:p>
    <w:p w14:paraId="71D62049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proofErr w:type="gramStart"/>
      <w:r w:rsidRPr="00EC7F0B">
        <w:rPr>
          <w:rFonts w:asciiTheme="minorHAnsi" w:hAnsiTheme="minorHAnsi" w:cstheme="minorHAnsi"/>
        </w:rPr>
        <w:t>Was the study grounded</w:t>
      </w:r>
      <w:proofErr w:type="gramEnd"/>
      <w:r w:rsidRPr="00EC7F0B">
        <w:rPr>
          <w:rFonts w:asciiTheme="minorHAnsi" w:hAnsiTheme="minorHAnsi" w:cstheme="minorHAnsi"/>
        </w:rPr>
        <w:t xml:space="preserve"> in theory?</w:t>
      </w:r>
    </w:p>
    <w:p w14:paraId="3EA18BDA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er appreciate and identify the limitations of the study?</w:t>
      </w:r>
    </w:p>
    <w:p w14:paraId="567F036F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</w:p>
    <w:p w14:paraId="61B39FF9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  <w:b/>
        </w:rPr>
        <w:t xml:space="preserve">Presentation skills </w:t>
      </w:r>
      <w:r w:rsidRPr="00EC7F0B">
        <w:rPr>
          <w:rFonts w:asciiTheme="minorHAnsi" w:hAnsiTheme="minorHAnsi" w:cstheme="minorHAnsi"/>
        </w:rPr>
        <w:t>(10 points)</w:t>
      </w:r>
    </w:p>
    <w:p w14:paraId="430D0DD1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Could you understand the presenter (tone and clarity of voice)?</w:t>
      </w:r>
    </w:p>
    <w:p w14:paraId="66D7D627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How confident was the presenter?</w:t>
      </w:r>
    </w:p>
    <w:p w14:paraId="013F7E19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er make eye contact with the audience members?</w:t>
      </w:r>
    </w:p>
    <w:p w14:paraId="7BD53615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Was the presentation interesting to the audience?</w:t>
      </w:r>
    </w:p>
    <w:p w14:paraId="3D88BBE4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er use vocal variety (not monotone)?</w:t>
      </w:r>
    </w:p>
    <w:p w14:paraId="419CED60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er sound conversational?</w:t>
      </w:r>
    </w:p>
    <w:p w14:paraId="3C4B43A8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Were vocal fillers (e.g., um, uh, like) under control?</w:t>
      </w:r>
    </w:p>
    <w:p w14:paraId="2E6F5E52" w14:textId="77777777" w:rsidR="0045029D" w:rsidRPr="00EC7F0B" w:rsidRDefault="0045029D" w:rsidP="0045029D">
      <w:pPr>
        <w:ind w:left="360"/>
        <w:rPr>
          <w:rFonts w:asciiTheme="minorHAnsi" w:hAnsiTheme="minorHAnsi" w:cstheme="minorHAnsi"/>
        </w:rPr>
      </w:pPr>
      <w:r w:rsidRPr="00EC7F0B">
        <w:rPr>
          <w:rFonts w:asciiTheme="minorHAnsi" w:hAnsiTheme="minorHAnsi" w:cstheme="minorHAnsi"/>
        </w:rPr>
        <w:t>Did the presenter avoid reading?</w:t>
      </w:r>
    </w:p>
    <w:p w14:paraId="66EC0A3C" w14:textId="77777777" w:rsidR="0045029D" w:rsidRPr="003A1533" w:rsidRDefault="0045029D" w:rsidP="00EC7F0B"/>
    <w:p w14:paraId="5B385BE1" w14:textId="25099464" w:rsidR="0045029D" w:rsidRDefault="0045029D">
      <w:r>
        <w:br w:type="page"/>
      </w:r>
    </w:p>
    <w:p w14:paraId="67749E9C" w14:textId="08751697" w:rsidR="0045029D" w:rsidRPr="0028407E" w:rsidRDefault="00EC7F0B" w:rsidP="0028407E">
      <w:pPr>
        <w:jc w:val="center"/>
        <w:rPr>
          <w:rFonts w:ascii="Arial" w:hAnsi="Arial" w:cs="Arial"/>
          <w:b/>
          <w:sz w:val="32"/>
          <w:szCs w:val="32"/>
        </w:rPr>
      </w:pPr>
      <w:r w:rsidRPr="0028407E">
        <w:rPr>
          <w:rFonts w:ascii="Arial" w:hAnsi="Arial" w:cs="Arial"/>
          <w:b/>
          <w:sz w:val="32"/>
          <w:szCs w:val="32"/>
        </w:rPr>
        <w:lastRenderedPageBreak/>
        <w:t xml:space="preserve">Doctoral </w:t>
      </w:r>
      <w:r w:rsidR="0045029D" w:rsidRPr="0028407E">
        <w:rPr>
          <w:rFonts w:ascii="Arial" w:hAnsi="Arial" w:cs="Arial"/>
          <w:b/>
          <w:sz w:val="32"/>
          <w:szCs w:val="32"/>
        </w:rPr>
        <w:t>Student Scientific Writing Rubric</w:t>
      </w:r>
    </w:p>
    <w:p w14:paraId="7FF5A7C6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Problem Statement and Purpose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0E3266B8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blem statement and/or purpose of study is clearly and succinctly articulated</w:t>
      </w:r>
    </w:p>
    <w:p w14:paraId="3E9B6A33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blem statement identifies a testable relation between two or more variables (quantitative)</w:t>
      </w:r>
    </w:p>
    <w:p w14:paraId="6B45F9B2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blem statement identifies the importance of further understanding a phenomenon (qualitative).</w:t>
      </w:r>
    </w:p>
    <w:p w14:paraId="76891354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The significance of the problem is convincing.  </w:t>
      </w:r>
    </w:p>
    <w:p w14:paraId="03B76C7D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2EC9AB56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Literature review and theoretical framework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09BED75D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The variables or </w:t>
      </w:r>
      <w:proofErr w:type="gramStart"/>
      <w:r w:rsidRPr="00EC7F0B">
        <w:rPr>
          <w:rFonts w:asciiTheme="minorHAnsi" w:hAnsiTheme="minorHAnsi" w:cstheme="minorHAnsi"/>
          <w:sz w:val="22"/>
          <w:szCs w:val="22"/>
        </w:rPr>
        <w:t>phenomenon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 xml:space="preserve"> of interest are/is conceptually defined.</w:t>
      </w:r>
    </w:p>
    <w:p w14:paraId="7958CB72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mportance of examining the variables or phenomenon of interest is compelling.</w:t>
      </w:r>
    </w:p>
    <w:p w14:paraId="5E81CB40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relation between the variables is supported by the included literature (quantitative only)</w:t>
      </w:r>
    </w:p>
    <w:p w14:paraId="345F3363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Gaps or conflicts in knowledge of the problem </w:t>
      </w:r>
      <w:proofErr w:type="gramStart"/>
      <w:r w:rsidRPr="00EC7F0B">
        <w:rPr>
          <w:rFonts w:asciiTheme="minorHAnsi" w:hAnsiTheme="minorHAnsi" w:cstheme="minorHAnsi"/>
          <w:sz w:val="22"/>
          <w:szCs w:val="22"/>
        </w:rPr>
        <w:t>are identified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>.</w:t>
      </w:r>
    </w:p>
    <w:p w14:paraId="43432E56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References cited by the author are mostly primary sources.</w:t>
      </w:r>
    </w:p>
    <w:p w14:paraId="03557D20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Length of the paper is effective not simply filling pages.</w:t>
      </w:r>
    </w:p>
    <w:p w14:paraId="01ADECFA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Literature well integrated and flowed thoughtfully.</w:t>
      </w:r>
    </w:p>
    <w:p w14:paraId="0868D6B7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  <w:sz w:val="22"/>
          <w:szCs w:val="22"/>
        </w:rPr>
      </w:pPr>
    </w:p>
    <w:p w14:paraId="3901DE2F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Hypotheses or research question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17B58849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Hypotheses or research questions are stated.</w:t>
      </w:r>
    </w:p>
    <w:p w14:paraId="2A3A0D32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Variables or phenomenon of interest are clearly identified in the hypotheses or questions (e.g., consistency of language and direction of relation as applicable)</w:t>
      </w:r>
    </w:p>
    <w:p w14:paraId="1019053E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Are the hypotheses or research questions testable (quantitative) or </w:t>
      </w:r>
      <w:proofErr w:type="spellStart"/>
      <w:r w:rsidRPr="00EC7F0B">
        <w:rPr>
          <w:rFonts w:asciiTheme="minorHAnsi" w:hAnsiTheme="minorHAnsi" w:cstheme="minorHAnsi"/>
          <w:sz w:val="22"/>
          <w:szCs w:val="22"/>
        </w:rPr>
        <w:t>explorable</w:t>
      </w:r>
      <w:proofErr w:type="spellEnd"/>
      <w:r w:rsidRPr="00EC7F0B">
        <w:rPr>
          <w:rFonts w:asciiTheme="minorHAnsi" w:hAnsiTheme="minorHAnsi" w:cstheme="minorHAnsi"/>
          <w:sz w:val="22"/>
          <w:szCs w:val="22"/>
        </w:rPr>
        <w:t xml:space="preserve"> (qualitative)?</w:t>
      </w:r>
    </w:p>
    <w:p w14:paraId="2AEAD957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  <w:sz w:val="22"/>
          <w:szCs w:val="22"/>
        </w:rPr>
      </w:pPr>
    </w:p>
    <w:p w14:paraId="0EA0B2D4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Sample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45F928C9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Sample criteria and selection process presented clearly</w:t>
      </w:r>
    </w:p>
    <w:p w14:paraId="029E8296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Sampling method </w:t>
      </w:r>
      <w:proofErr w:type="gramStart"/>
      <w:r w:rsidRPr="00EC7F0B">
        <w:rPr>
          <w:rFonts w:asciiTheme="minorHAnsi" w:hAnsiTheme="minorHAnsi" w:cstheme="minorHAnsi"/>
          <w:sz w:val="22"/>
          <w:szCs w:val="22"/>
        </w:rPr>
        <w:t>is identified and described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>.</w:t>
      </w:r>
    </w:p>
    <w:p w14:paraId="1604669F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Sample reflects the population associated with the problem or purpose statement.</w:t>
      </w:r>
    </w:p>
    <w:p w14:paraId="41E1A919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Sample size is appropriate.</w:t>
      </w:r>
    </w:p>
    <w:p w14:paraId="0920EB91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EF9D817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Research Design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61E3CFF5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ype of research design identified.</w:t>
      </w:r>
    </w:p>
    <w:p w14:paraId="7BADCF87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Design is applicable and flows from the research problem theoretical framework, literature review, and/or hypotheses.</w:t>
      </w:r>
    </w:p>
    <w:p w14:paraId="55FF72F7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Data collection method articulated and accurately described.</w:t>
      </w:r>
    </w:p>
    <w:p w14:paraId="43EA5090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cedures consistent across all participants as suitable for the research design.</w:t>
      </w:r>
    </w:p>
    <w:p w14:paraId="0F216E32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Rights of participants clearly protected.</w:t>
      </w:r>
    </w:p>
    <w:p w14:paraId="108D2B64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12C649C9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Methodology and </w:t>
      </w:r>
      <w:proofErr w:type="gramStart"/>
      <w:r w:rsidRPr="00EC7F0B">
        <w:rPr>
          <w:rFonts w:asciiTheme="minorHAnsi" w:hAnsiTheme="minorHAnsi" w:cstheme="minorHAnsi"/>
          <w:b/>
          <w:sz w:val="22"/>
          <w:szCs w:val="22"/>
        </w:rPr>
        <w:t>Results</w:t>
      </w:r>
      <w:r w:rsidRPr="00EC7F0B">
        <w:rPr>
          <w:rFonts w:asciiTheme="minorHAnsi" w:hAnsiTheme="minorHAnsi" w:cstheme="minorHAnsi"/>
          <w:sz w:val="22"/>
          <w:szCs w:val="22"/>
        </w:rPr>
        <w:t>(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>focus as applicable, 10 points)</w:t>
      </w:r>
    </w:p>
    <w:p w14:paraId="5C096F2C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Rational for particular quantitative instrument or method</w:t>
      </w:r>
    </w:p>
    <w:p w14:paraId="70FACBF0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Clear qualitative methodology</w:t>
      </w:r>
    </w:p>
    <w:p w14:paraId="606EB809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Describe persons responsible for data collection and their training.</w:t>
      </w:r>
    </w:p>
    <w:p w14:paraId="1297293C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Clear and appropriate plan of analysis</w:t>
      </w:r>
    </w:p>
    <w:p w14:paraId="4C158EDB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Findings presented in a clear and accurate manner</w:t>
      </w:r>
    </w:p>
    <w:p w14:paraId="721639E7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ables and Figures supplement the text</w:t>
      </w:r>
    </w:p>
    <w:p w14:paraId="59B844A8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b/>
          <w:sz w:val="22"/>
          <w:szCs w:val="22"/>
        </w:rPr>
      </w:pPr>
    </w:p>
    <w:p w14:paraId="0D2ED70C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>Conclusions</w:t>
      </w:r>
      <w:r w:rsidRPr="00EC7F0B">
        <w:rPr>
          <w:rFonts w:asciiTheme="minorHAnsi" w:hAnsiTheme="minorHAnsi" w:cstheme="minorHAnsi"/>
          <w:sz w:val="22"/>
          <w:szCs w:val="22"/>
        </w:rPr>
        <w:t xml:space="preserve"> (10 points)</w:t>
      </w:r>
    </w:p>
    <w:p w14:paraId="58FC9E0E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Provides accurate summary of the results</w:t>
      </w:r>
    </w:p>
    <w:p w14:paraId="6E486FDA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Accurately discusses findings in relation to previous research and hypothesized outcomes</w:t>
      </w:r>
    </w:p>
    <w:p w14:paraId="6BF7E632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Compelling arguments provided if findings differed from previous research</w:t>
      </w:r>
    </w:p>
    <w:p w14:paraId="2046EA80" w14:textId="77777777" w:rsidR="0045029D" w:rsidRPr="00EC7F0B" w:rsidRDefault="0045029D" w:rsidP="0045029D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Implications of the findings discussed in relation to future research and/or application</w:t>
      </w:r>
    </w:p>
    <w:p w14:paraId="7B8E7B25" w14:textId="1E6BE9E2" w:rsidR="002E6809" w:rsidRDefault="0045029D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Limitations of the research clearly articulated</w:t>
      </w:r>
    </w:p>
    <w:p w14:paraId="1EB8B981" w14:textId="3FE9257D" w:rsidR="00EC7F0B" w:rsidRPr="0028407E" w:rsidRDefault="00EC7F0B" w:rsidP="0028407E">
      <w:pPr>
        <w:jc w:val="center"/>
        <w:rPr>
          <w:rFonts w:ascii="Arial" w:hAnsi="Arial" w:cs="Arial"/>
          <w:b/>
          <w:sz w:val="32"/>
          <w:szCs w:val="32"/>
        </w:rPr>
      </w:pPr>
      <w:r w:rsidRPr="0028407E">
        <w:rPr>
          <w:rFonts w:ascii="Arial" w:hAnsi="Arial" w:cs="Arial"/>
          <w:b/>
          <w:sz w:val="32"/>
          <w:szCs w:val="32"/>
        </w:rPr>
        <w:lastRenderedPageBreak/>
        <w:t>Doctoral Student Teaching Observation</w:t>
      </w:r>
    </w:p>
    <w:p w14:paraId="2FB1419C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Session Organization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3E2EDCE8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material was clearly organized.</w:t>
      </w:r>
    </w:p>
    <w:p w14:paraId="26DD84F4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provides goals or purpose of the session.</w:t>
      </w:r>
    </w:p>
    <w:p w14:paraId="1B4241DC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has well-organized learning activities that reinforce active engaged learning.</w:t>
      </w:r>
    </w:p>
    <w:p w14:paraId="57E557C2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explains transitions between class or lecture segments.</w:t>
      </w:r>
    </w:p>
    <w:p w14:paraId="14648838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6FCA7E8B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Instruction Style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46658F29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The instructor is </w:t>
      </w:r>
      <w:proofErr w:type="gramStart"/>
      <w:r w:rsidRPr="00EC7F0B">
        <w:rPr>
          <w:rFonts w:asciiTheme="minorHAnsi" w:hAnsiTheme="minorHAnsi" w:cstheme="minorHAnsi"/>
          <w:sz w:val="22"/>
          <w:szCs w:val="22"/>
        </w:rPr>
        <w:t>well-prepared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 xml:space="preserve"> for the session.</w:t>
      </w:r>
    </w:p>
    <w:p w14:paraId="4131EAB1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varies the pace of activities.</w:t>
      </w:r>
    </w:p>
    <w:p w14:paraId="33055720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encourages and responds to questions from the students.</w:t>
      </w:r>
    </w:p>
    <w:p w14:paraId="6EEC43C2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appropriately facilitates classroom discussion.</w:t>
      </w:r>
    </w:p>
    <w:p w14:paraId="78F06135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provides appropriate directions for the instructional strategies and/or assignments.</w:t>
      </w:r>
    </w:p>
    <w:p w14:paraId="38CE38A6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’s voice has good clarity, pace, volume, tone and pitch.</w:t>
      </w:r>
    </w:p>
    <w:p w14:paraId="5A5FFEA9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employs good eye contact with all students.</w:t>
      </w:r>
    </w:p>
    <w:p w14:paraId="2FB988BD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shows respect for all students.</w:t>
      </w:r>
    </w:p>
    <w:p w14:paraId="7BBF9159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addresses students directly and in a constructive manner.</w:t>
      </w:r>
    </w:p>
    <w:p w14:paraId="7F38099A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recognizes students’ confusion.</w:t>
      </w:r>
    </w:p>
    <w:p w14:paraId="23D545F8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provides appropriate guidance, feedback and positive reinforcement.</w:t>
      </w:r>
    </w:p>
    <w:p w14:paraId="47E9F9A9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instructor encourages creative though.</w:t>
      </w:r>
    </w:p>
    <w:p w14:paraId="761B9591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1B45DF54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Student Engagement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62955289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Students appear to be actively engaged in the class.</w:t>
      </w:r>
    </w:p>
    <w:p w14:paraId="158C3461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Students frequently ask questions in class to clarify learning.</w:t>
      </w:r>
    </w:p>
    <w:p w14:paraId="3EC22237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Students stay on task.</w:t>
      </w:r>
    </w:p>
    <w:p w14:paraId="38A75B91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07709D60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Session Content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06521B3C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The content is appropriate, accurate, and current.</w:t>
      </w:r>
    </w:p>
    <w:p w14:paraId="16EB787C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Examples </w:t>
      </w:r>
      <w:proofErr w:type="gramStart"/>
      <w:r w:rsidRPr="00EC7F0B">
        <w:rPr>
          <w:rFonts w:asciiTheme="minorHAnsi" w:hAnsiTheme="minorHAnsi" w:cstheme="minorHAnsi"/>
          <w:sz w:val="22"/>
          <w:szCs w:val="22"/>
        </w:rPr>
        <w:t>are used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 xml:space="preserve"> effectively.</w:t>
      </w:r>
    </w:p>
    <w:p w14:paraId="6279DC8D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Strategies </w:t>
      </w:r>
      <w:proofErr w:type="gramStart"/>
      <w:r w:rsidRPr="00EC7F0B">
        <w:rPr>
          <w:rFonts w:asciiTheme="minorHAnsi" w:hAnsiTheme="minorHAnsi" w:cstheme="minorHAnsi"/>
          <w:sz w:val="22"/>
          <w:szCs w:val="22"/>
        </w:rPr>
        <w:t>are employed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 xml:space="preserve"> to keep the students engaged in the learning process.</w:t>
      </w:r>
    </w:p>
    <w:p w14:paraId="780EED34" w14:textId="77777777" w:rsidR="00EC7F0B" w:rsidRPr="00D167FF" w:rsidRDefault="00EC7F0B" w:rsidP="00EC7F0B">
      <w:pPr>
        <w:ind w:left="360"/>
      </w:pPr>
    </w:p>
    <w:p w14:paraId="2CF83694" w14:textId="74DCF388" w:rsidR="00EC7F0B" w:rsidRDefault="00EC7F0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page"/>
      </w:r>
    </w:p>
    <w:p w14:paraId="625A9960" w14:textId="05FB72B4" w:rsidR="00EC7F0B" w:rsidRPr="0028407E" w:rsidRDefault="00EC7F0B" w:rsidP="0028407E">
      <w:pPr>
        <w:jc w:val="center"/>
        <w:rPr>
          <w:rFonts w:ascii="Arial" w:hAnsi="Arial" w:cs="Arial"/>
          <w:b/>
          <w:sz w:val="32"/>
          <w:szCs w:val="32"/>
        </w:rPr>
      </w:pPr>
      <w:r w:rsidRPr="0028407E">
        <w:rPr>
          <w:rFonts w:ascii="Arial" w:hAnsi="Arial" w:cs="Arial"/>
          <w:b/>
          <w:sz w:val="32"/>
          <w:szCs w:val="32"/>
        </w:rPr>
        <w:lastRenderedPageBreak/>
        <w:t>Doctoral Student General Writing Rubric</w:t>
      </w:r>
    </w:p>
    <w:p w14:paraId="446D8FBC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Organization </w:t>
      </w:r>
      <w:r w:rsidRPr="00EC7F0B">
        <w:rPr>
          <w:rFonts w:asciiTheme="minorHAnsi" w:hAnsiTheme="minorHAnsi" w:cstheme="minorHAnsi"/>
          <w:sz w:val="22"/>
          <w:szCs w:val="22"/>
        </w:rPr>
        <w:t>(10 points</w:t>
      </w:r>
      <w:r w:rsidRPr="00EC7F0B">
        <w:rPr>
          <w:rFonts w:asciiTheme="minorHAnsi" w:hAnsiTheme="minorHAnsi" w:cstheme="minorHAnsi"/>
          <w:b/>
          <w:sz w:val="22"/>
          <w:szCs w:val="22"/>
        </w:rPr>
        <w:t xml:space="preserve">)  </w:t>
      </w:r>
    </w:p>
    <w:p w14:paraId="3A300161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Did the sequence of the paper sections flow and promote understanding?</w:t>
      </w:r>
    </w:p>
    <w:p w14:paraId="5EB1B729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Was the length of the paper effective or simply filling pages?</w:t>
      </w:r>
    </w:p>
    <w:p w14:paraId="62CC8053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Was the literature well integrated and flowed thoughtfully?</w:t>
      </w:r>
    </w:p>
    <w:p w14:paraId="5A63E796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45B853DD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Supporting items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4B760E1D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Did the tables and figures help clarify or support the paper content?  </w:t>
      </w:r>
    </w:p>
    <w:p w14:paraId="0B085DA8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proofErr w:type="gramStart"/>
      <w:r w:rsidRPr="00EC7F0B">
        <w:rPr>
          <w:rFonts w:asciiTheme="minorHAnsi" w:hAnsiTheme="minorHAnsi" w:cstheme="minorHAnsi"/>
          <w:sz w:val="22"/>
          <w:szCs w:val="22"/>
        </w:rPr>
        <w:t>Was the writing style (e.g., APA or AMA) executed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 xml:space="preserve"> accurately or did errors distract from the content?</w:t>
      </w:r>
    </w:p>
    <w:p w14:paraId="5AFDB7D1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</w:p>
    <w:p w14:paraId="5281B932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Knowledge of material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55AA9F0F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Did the author use the research terminology correctly?  </w:t>
      </w:r>
    </w:p>
    <w:p w14:paraId="0DA4F1DF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Do you consider the author an expert regarding the material? </w:t>
      </w:r>
    </w:p>
    <w:p w14:paraId="0BDFAF50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Did the presenter convey a sense of expertise in relation to the conclusion drawn from the study?  </w:t>
      </w:r>
    </w:p>
    <w:p w14:paraId="1F55457D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b/>
          <w:sz w:val="22"/>
          <w:szCs w:val="22"/>
        </w:rPr>
      </w:pPr>
    </w:p>
    <w:p w14:paraId="25579372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b/>
          <w:sz w:val="22"/>
          <w:szCs w:val="22"/>
        </w:rPr>
      </w:pPr>
      <w:r w:rsidRPr="00EC7F0B">
        <w:rPr>
          <w:rFonts w:asciiTheme="minorHAnsi" w:hAnsiTheme="minorHAnsi" w:cstheme="minorHAnsi"/>
          <w:b/>
          <w:sz w:val="22"/>
          <w:szCs w:val="22"/>
        </w:rPr>
        <w:t xml:space="preserve">Logic of paper </w:t>
      </w:r>
      <w:r w:rsidRPr="00EC7F0B">
        <w:rPr>
          <w:rFonts w:asciiTheme="minorHAnsi" w:hAnsiTheme="minorHAnsi" w:cstheme="minorHAnsi"/>
          <w:sz w:val="22"/>
          <w:szCs w:val="22"/>
        </w:rPr>
        <w:t>(10 points)</w:t>
      </w:r>
    </w:p>
    <w:p w14:paraId="2BC03762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Did the study make sense to you?  </w:t>
      </w:r>
    </w:p>
    <w:p w14:paraId="08198292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 xml:space="preserve">Were you convinced that the research topic was important?  </w:t>
      </w:r>
    </w:p>
    <w:p w14:paraId="55B2D7F4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Did the research design address the questions or hypotheses of interest?</w:t>
      </w:r>
    </w:p>
    <w:p w14:paraId="49139F54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r w:rsidRPr="00EC7F0B">
        <w:rPr>
          <w:rFonts w:asciiTheme="minorHAnsi" w:hAnsiTheme="minorHAnsi" w:cstheme="minorHAnsi"/>
          <w:sz w:val="22"/>
          <w:szCs w:val="22"/>
        </w:rPr>
        <w:t>Did the background research justify the action proposed by the author?</w:t>
      </w:r>
    </w:p>
    <w:p w14:paraId="10D444BE" w14:textId="77777777" w:rsidR="00EC7F0B" w:rsidRPr="00EC7F0B" w:rsidRDefault="00EC7F0B" w:rsidP="00EC7F0B">
      <w:pPr>
        <w:ind w:left="360"/>
        <w:rPr>
          <w:rFonts w:asciiTheme="minorHAnsi" w:hAnsiTheme="minorHAnsi" w:cstheme="minorHAnsi"/>
          <w:sz w:val="22"/>
          <w:szCs w:val="22"/>
        </w:rPr>
      </w:pPr>
      <w:proofErr w:type="gramStart"/>
      <w:r w:rsidRPr="00EC7F0B">
        <w:rPr>
          <w:rFonts w:asciiTheme="minorHAnsi" w:hAnsiTheme="minorHAnsi" w:cstheme="minorHAnsi"/>
          <w:sz w:val="22"/>
          <w:szCs w:val="22"/>
        </w:rPr>
        <w:t>Was the study grounded</w:t>
      </w:r>
      <w:proofErr w:type="gramEnd"/>
      <w:r w:rsidRPr="00EC7F0B">
        <w:rPr>
          <w:rFonts w:asciiTheme="minorHAnsi" w:hAnsiTheme="minorHAnsi" w:cstheme="minorHAnsi"/>
          <w:sz w:val="22"/>
          <w:szCs w:val="22"/>
        </w:rPr>
        <w:t xml:space="preserve"> in theory?</w:t>
      </w:r>
    </w:p>
    <w:p w14:paraId="5B779B58" w14:textId="4902D4DC" w:rsidR="00EC7F0B" w:rsidRPr="002E6809" w:rsidRDefault="00EC7F0B" w:rsidP="00EC7F0B">
      <w:pPr>
        <w:ind w:left="360"/>
      </w:pPr>
      <w:r w:rsidRPr="00EC7F0B">
        <w:rPr>
          <w:rFonts w:asciiTheme="minorHAnsi" w:hAnsiTheme="minorHAnsi" w:cstheme="minorHAnsi"/>
          <w:sz w:val="22"/>
          <w:szCs w:val="22"/>
        </w:rPr>
        <w:t>Did the author appreciate and identify the limitations of the study?</w:t>
      </w:r>
    </w:p>
    <w:sectPr w:rsidR="00EC7F0B" w:rsidRPr="002E6809" w:rsidSect="00E27A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82C942" w16cid:durableId="1EC396BE"/>
  <w16cid:commentId w16cid:paraId="27E55805" w16cid:durableId="1EC396BF"/>
  <w16cid:commentId w16cid:paraId="4FB47371" w16cid:durableId="1EC3A272"/>
  <w16cid:commentId w16cid:paraId="4BF63557" w16cid:durableId="1EC396C0"/>
  <w16cid:commentId w16cid:paraId="29AED52B" w16cid:durableId="1EC396C1"/>
  <w16cid:commentId w16cid:paraId="3FB36926" w16cid:durableId="1EC396C2"/>
  <w16cid:commentId w16cid:paraId="21EB8E86" w16cid:durableId="1EC396C3"/>
  <w16cid:commentId w16cid:paraId="0D7168BE" w16cid:durableId="1EC396C4"/>
  <w16cid:commentId w16cid:paraId="67776D82" w16cid:durableId="1EC396C5"/>
  <w16cid:commentId w16cid:paraId="44C61424" w16cid:durableId="1EC396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D4534" w14:textId="77777777" w:rsidR="00393586" w:rsidRDefault="00393586">
      <w:r>
        <w:separator/>
      </w:r>
    </w:p>
  </w:endnote>
  <w:endnote w:type="continuationSeparator" w:id="0">
    <w:p w14:paraId="6D847B85" w14:textId="77777777" w:rsidR="00393586" w:rsidRDefault="00393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1FA5D" w14:textId="77777777" w:rsidR="00293B1A" w:rsidRDefault="00293B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3902B" w14:textId="77777777" w:rsidR="00293B1A" w:rsidRDefault="00293B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01204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1A081" w14:textId="4381BC5B" w:rsidR="00293B1A" w:rsidRDefault="00293B1A">
        <w:pPr>
          <w:pStyle w:val="Footer"/>
          <w:jc w:val="right"/>
        </w:pPr>
      </w:p>
      <w:bookmarkStart w:id="0" w:name="_GoBack" w:displacedByCustomXml="next"/>
      <w:bookmarkEnd w:id="0" w:displacedByCustomXml="next"/>
    </w:sdtContent>
  </w:sdt>
  <w:p w14:paraId="4D12D469" w14:textId="77777777" w:rsidR="00293B1A" w:rsidRDefault="00293B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EDF2B7" w14:textId="77777777" w:rsidR="00393586" w:rsidRDefault="00393586">
      <w:r>
        <w:separator/>
      </w:r>
    </w:p>
  </w:footnote>
  <w:footnote w:type="continuationSeparator" w:id="0">
    <w:p w14:paraId="14BC0397" w14:textId="77777777" w:rsidR="00393586" w:rsidRDefault="00393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175A6" w14:textId="77777777" w:rsidR="00293B1A" w:rsidRDefault="00293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3AE1D" w14:textId="77777777" w:rsidR="00293B1A" w:rsidRDefault="00293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345A8" w14:textId="77777777" w:rsidR="00293B1A" w:rsidRDefault="00293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95F43"/>
    <w:multiLevelType w:val="hybridMultilevel"/>
    <w:tmpl w:val="918C380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8DC7A7C">
      <w:start w:val="415"/>
      <w:numFmt w:val="bullet"/>
      <w:lvlText w:val="§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731D20"/>
    <w:multiLevelType w:val="hybridMultilevel"/>
    <w:tmpl w:val="9E5CBF08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A40098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A04E6"/>
    <w:multiLevelType w:val="hybridMultilevel"/>
    <w:tmpl w:val="DE9E17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C372D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C931F74"/>
    <w:multiLevelType w:val="hybridMultilevel"/>
    <w:tmpl w:val="D8A01EB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6A4110"/>
    <w:multiLevelType w:val="hybridMultilevel"/>
    <w:tmpl w:val="BFF48214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AE405936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00A0FEF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300505"/>
    <w:multiLevelType w:val="hybridMultilevel"/>
    <w:tmpl w:val="36F603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15A9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D4D57"/>
    <w:multiLevelType w:val="hybridMultilevel"/>
    <w:tmpl w:val="88BC377C"/>
    <w:lvl w:ilvl="0" w:tplc="4B74009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0D14C9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22C6F"/>
    <w:multiLevelType w:val="hybridMultilevel"/>
    <w:tmpl w:val="91F29C9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B9F6846"/>
    <w:multiLevelType w:val="hybridMultilevel"/>
    <w:tmpl w:val="08808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941AEF"/>
    <w:multiLevelType w:val="hybridMultilevel"/>
    <w:tmpl w:val="09B23D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DB14064"/>
    <w:multiLevelType w:val="hybridMultilevel"/>
    <w:tmpl w:val="1E6C8830"/>
    <w:lvl w:ilvl="0" w:tplc="FEC2DBF6">
      <w:start w:val="1"/>
      <w:numFmt w:val="decimal"/>
      <w:suff w:val="space"/>
      <w:lvlText w:val="%1."/>
      <w:lvlJc w:val="left"/>
      <w:pPr>
        <w:ind w:left="1080" w:hanging="360"/>
      </w:pPr>
      <w:rPr>
        <w:rFonts w:cs="Times New Roman" w:hint="default"/>
      </w:rPr>
    </w:lvl>
    <w:lvl w:ilvl="1" w:tplc="D8EC6D2C">
      <w:start w:val="1"/>
      <w:numFmt w:val="lowerLetter"/>
      <w:pStyle w:val="heading5"/>
      <w:suff w:val="space"/>
      <w:lvlText w:val="%2."/>
      <w:lvlJc w:val="left"/>
      <w:pPr>
        <w:ind w:left="144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2" w:tplc="0409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16" w15:restartNumberingAfterBreak="0">
    <w:nsid w:val="251D70BF"/>
    <w:multiLevelType w:val="hybridMultilevel"/>
    <w:tmpl w:val="5DC272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25D46F78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397F4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C27694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294A451B"/>
    <w:multiLevelType w:val="hybridMultilevel"/>
    <w:tmpl w:val="4516BA8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C0727A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BF76096"/>
    <w:multiLevelType w:val="hybridMultilevel"/>
    <w:tmpl w:val="2CBC994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1">
      <w:start w:val="1"/>
      <w:numFmt w:val="decimal"/>
      <w:lvlText w:val="%2)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324D61D7"/>
    <w:multiLevelType w:val="hybridMultilevel"/>
    <w:tmpl w:val="DD3836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48F0F6A"/>
    <w:multiLevelType w:val="hybridMultilevel"/>
    <w:tmpl w:val="149892B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3ED479A3"/>
    <w:multiLevelType w:val="hybridMultilevel"/>
    <w:tmpl w:val="758AC3E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3F810A72"/>
    <w:multiLevelType w:val="hybridMultilevel"/>
    <w:tmpl w:val="9A7ACD6E"/>
    <w:lvl w:ilvl="0" w:tplc="835278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700B40"/>
    <w:multiLevelType w:val="hybridMultilevel"/>
    <w:tmpl w:val="AA90F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D712C7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63E07A2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6AB43C2"/>
    <w:multiLevelType w:val="hybridMultilevel"/>
    <w:tmpl w:val="B0F4F1F8"/>
    <w:lvl w:ilvl="0" w:tplc="3766D05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3A1F40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ABC43FE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CE07100"/>
    <w:multiLevelType w:val="hybridMultilevel"/>
    <w:tmpl w:val="65D617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260E66"/>
    <w:multiLevelType w:val="hybridMultilevel"/>
    <w:tmpl w:val="0A245AE4"/>
    <w:lvl w:ilvl="0" w:tplc="4E9AF162">
      <w:start w:val="1"/>
      <w:numFmt w:val="bullet"/>
      <w:lvlText w:val="□"/>
      <w:lvlJc w:val="left"/>
      <w:pPr>
        <w:ind w:left="1800" w:hanging="360"/>
      </w:pPr>
      <w:rPr>
        <w:rFonts w:ascii="Courier New" w:hAnsi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5CB2432"/>
    <w:multiLevelType w:val="hybridMultilevel"/>
    <w:tmpl w:val="71265B26"/>
    <w:lvl w:ilvl="0" w:tplc="6F407C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231678"/>
    <w:multiLevelType w:val="hybridMultilevel"/>
    <w:tmpl w:val="A404D73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58D1248F"/>
    <w:multiLevelType w:val="hybridMultilevel"/>
    <w:tmpl w:val="3E2A4494"/>
    <w:lvl w:ilvl="0" w:tplc="8076A8CC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4D4A44"/>
    <w:multiLevelType w:val="multilevel"/>
    <w:tmpl w:val="697296D0"/>
    <w:styleLink w:val="List26"/>
    <w:lvl w:ilvl="0">
      <w:start w:val="1"/>
      <w:numFmt w:val="lowerLetter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Letter"/>
      <w:lvlText w:val="%2."/>
      <w:lvlJc w:val="lef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39" w15:restartNumberingAfterBreak="0">
    <w:nsid w:val="62465426"/>
    <w:multiLevelType w:val="hybridMultilevel"/>
    <w:tmpl w:val="DA5A2662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67765C8C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B7DD8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C28E4"/>
    <w:multiLevelType w:val="hybridMultilevel"/>
    <w:tmpl w:val="9F0C2F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4F1D42"/>
    <w:multiLevelType w:val="hybridMultilevel"/>
    <w:tmpl w:val="7010A80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7A867C">
      <w:start w:val="3"/>
      <w:numFmt w:val="decimal"/>
      <w:lvlText w:val="%4."/>
      <w:lvlJc w:val="left"/>
      <w:pPr>
        <w:tabs>
          <w:tab w:val="num" w:pos="3090"/>
        </w:tabs>
        <w:ind w:left="3090" w:hanging="57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9033BFE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C970B85"/>
    <w:multiLevelType w:val="multilevel"/>
    <w:tmpl w:val="94A29E2E"/>
    <w:styleLink w:val="List27"/>
    <w:lvl w:ilvl="0">
      <w:start w:val="1"/>
      <w:numFmt w:val="decimal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Roman"/>
      <w:lvlText w:val="%2."/>
      <w:lvlJc w:val="righ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46" w15:restartNumberingAfterBreak="0">
    <w:nsid w:val="7CE249E1"/>
    <w:multiLevelType w:val="hybridMultilevel"/>
    <w:tmpl w:val="1E54C2B2"/>
    <w:lvl w:ilvl="0" w:tplc="15D4C21A">
      <w:start w:val="1"/>
      <w:numFmt w:val="decimal"/>
      <w:pStyle w:val="Heading1"/>
      <w:suff w:val="space"/>
      <w:lvlText w:val="%1."/>
      <w:lvlJc w:val="left"/>
      <w:pPr>
        <w:ind w:left="722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  <w:rPr>
        <w:rFonts w:cs="Times New Roman"/>
      </w:rPr>
    </w:lvl>
  </w:abstractNum>
  <w:abstractNum w:abstractNumId="47" w15:restartNumberingAfterBreak="0">
    <w:nsid w:val="7E6B1244"/>
    <w:multiLevelType w:val="hybridMultilevel"/>
    <w:tmpl w:val="CA00FF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15"/>
  </w:num>
  <w:num w:numId="3">
    <w:abstractNumId w:val="38"/>
  </w:num>
  <w:num w:numId="4">
    <w:abstractNumId w:val="45"/>
  </w:num>
  <w:num w:numId="5">
    <w:abstractNumId w:val="35"/>
  </w:num>
  <w:num w:numId="6">
    <w:abstractNumId w:val="9"/>
  </w:num>
  <w:num w:numId="7">
    <w:abstractNumId w:val="23"/>
  </w:num>
  <w:num w:numId="8">
    <w:abstractNumId w:val="5"/>
  </w:num>
  <w:num w:numId="9">
    <w:abstractNumId w:val="40"/>
  </w:num>
  <w:num w:numId="10">
    <w:abstractNumId w:val="18"/>
  </w:num>
  <w:num w:numId="11">
    <w:abstractNumId w:val="29"/>
  </w:num>
  <w:num w:numId="12">
    <w:abstractNumId w:val="19"/>
  </w:num>
  <w:num w:numId="13">
    <w:abstractNumId w:val="41"/>
  </w:num>
  <w:num w:numId="14">
    <w:abstractNumId w:val="34"/>
  </w:num>
  <w:num w:numId="15">
    <w:abstractNumId w:val="12"/>
  </w:num>
  <w:num w:numId="16">
    <w:abstractNumId w:val="39"/>
  </w:num>
  <w:num w:numId="17">
    <w:abstractNumId w:val="6"/>
  </w:num>
  <w:num w:numId="18">
    <w:abstractNumId w:val="22"/>
  </w:num>
  <w:num w:numId="19">
    <w:abstractNumId w:val="28"/>
  </w:num>
  <w:num w:numId="20">
    <w:abstractNumId w:val="14"/>
  </w:num>
  <w:num w:numId="21">
    <w:abstractNumId w:val="24"/>
  </w:num>
  <w:num w:numId="22">
    <w:abstractNumId w:val="3"/>
  </w:num>
  <w:num w:numId="23">
    <w:abstractNumId w:val="30"/>
  </w:num>
  <w:num w:numId="24">
    <w:abstractNumId w:val="26"/>
  </w:num>
  <w:num w:numId="25">
    <w:abstractNumId w:val="25"/>
  </w:num>
  <w:num w:numId="26">
    <w:abstractNumId w:val="10"/>
  </w:num>
  <w:num w:numId="27">
    <w:abstractNumId w:val="37"/>
  </w:num>
  <w:num w:numId="28">
    <w:abstractNumId w:val="16"/>
  </w:num>
  <w:num w:numId="29">
    <w:abstractNumId w:val="20"/>
  </w:num>
  <w:num w:numId="30">
    <w:abstractNumId w:val="0"/>
  </w:num>
  <w:num w:numId="31">
    <w:abstractNumId w:val="43"/>
  </w:num>
  <w:num w:numId="32">
    <w:abstractNumId w:val="1"/>
  </w:num>
  <w:num w:numId="33">
    <w:abstractNumId w:val="33"/>
  </w:num>
  <w:num w:numId="34">
    <w:abstractNumId w:val="47"/>
  </w:num>
  <w:num w:numId="35">
    <w:abstractNumId w:val="42"/>
  </w:num>
  <w:num w:numId="36">
    <w:abstractNumId w:val="13"/>
  </w:num>
  <w:num w:numId="37">
    <w:abstractNumId w:val="27"/>
  </w:num>
  <w:num w:numId="38">
    <w:abstractNumId w:val="2"/>
  </w:num>
  <w:num w:numId="39">
    <w:abstractNumId w:val="11"/>
  </w:num>
  <w:num w:numId="40">
    <w:abstractNumId w:val="36"/>
  </w:num>
  <w:num w:numId="41">
    <w:abstractNumId w:val="17"/>
  </w:num>
  <w:num w:numId="42">
    <w:abstractNumId w:val="8"/>
  </w:num>
  <w:num w:numId="43">
    <w:abstractNumId w:val="32"/>
  </w:num>
  <w:num w:numId="44">
    <w:abstractNumId w:val="7"/>
  </w:num>
  <w:num w:numId="45">
    <w:abstractNumId w:val="21"/>
  </w:num>
  <w:num w:numId="46">
    <w:abstractNumId w:val="31"/>
  </w:num>
  <w:num w:numId="47">
    <w:abstractNumId w:val="4"/>
  </w:num>
  <w:num w:numId="48">
    <w:abstractNumId w:val="44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TQyNzM0MDayMDFX0lEKTi0uzszPAykwrAUAAiGFNCwAAAA="/>
  </w:docVars>
  <w:rsids>
    <w:rsidRoot w:val="003D4AB3"/>
    <w:rsid w:val="00001BAF"/>
    <w:rsid w:val="00002558"/>
    <w:rsid w:val="00002D33"/>
    <w:rsid w:val="00004881"/>
    <w:rsid w:val="0001139F"/>
    <w:rsid w:val="00012841"/>
    <w:rsid w:val="00016F37"/>
    <w:rsid w:val="00020603"/>
    <w:rsid w:val="00020DF2"/>
    <w:rsid w:val="00020FD3"/>
    <w:rsid w:val="000212D2"/>
    <w:rsid w:val="00025681"/>
    <w:rsid w:val="0003014C"/>
    <w:rsid w:val="0003089F"/>
    <w:rsid w:val="000324E9"/>
    <w:rsid w:val="000331A5"/>
    <w:rsid w:val="0003342F"/>
    <w:rsid w:val="00035713"/>
    <w:rsid w:val="0003700C"/>
    <w:rsid w:val="00037FE1"/>
    <w:rsid w:val="0004184D"/>
    <w:rsid w:val="0004301D"/>
    <w:rsid w:val="00043DBA"/>
    <w:rsid w:val="00046707"/>
    <w:rsid w:val="000467CA"/>
    <w:rsid w:val="00046842"/>
    <w:rsid w:val="00046848"/>
    <w:rsid w:val="00046A3A"/>
    <w:rsid w:val="00046C1D"/>
    <w:rsid w:val="000471CB"/>
    <w:rsid w:val="00050844"/>
    <w:rsid w:val="000516D4"/>
    <w:rsid w:val="00053A37"/>
    <w:rsid w:val="000559C2"/>
    <w:rsid w:val="00056AD9"/>
    <w:rsid w:val="00056DDB"/>
    <w:rsid w:val="00060C66"/>
    <w:rsid w:val="00061F74"/>
    <w:rsid w:val="00062E6E"/>
    <w:rsid w:val="00063381"/>
    <w:rsid w:val="000665A1"/>
    <w:rsid w:val="000677E2"/>
    <w:rsid w:val="00067BBA"/>
    <w:rsid w:val="00074FC5"/>
    <w:rsid w:val="000755D9"/>
    <w:rsid w:val="00077D9D"/>
    <w:rsid w:val="00077FFE"/>
    <w:rsid w:val="00080959"/>
    <w:rsid w:val="00080FFA"/>
    <w:rsid w:val="0008337E"/>
    <w:rsid w:val="000837F4"/>
    <w:rsid w:val="00084281"/>
    <w:rsid w:val="0008475A"/>
    <w:rsid w:val="0008544B"/>
    <w:rsid w:val="00086ABC"/>
    <w:rsid w:val="00092673"/>
    <w:rsid w:val="00094548"/>
    <w:rsid w:val="000A47DD"/>
    <w:rsid w:val="000A766F"/>
    <w:rsid w:val="000B2D3E"/>
    <w:rsid w:val="000B4755"/>
    <w:rsid w:val="000B51DB"/>
    <w:rsid w:val="000B6A20"/>
    <w:rsid w:val="000B7299"/>
    <w:rsid w:val="000B7A25"/>
    <w:rsid w:val="000C3992"/>
    <w:rsid w:val="000C4233"/>
    <w:rsid w:val="000C6AB1"/>
    <w:rsid w:val="000C6BBD"/>
    <w:rsid w:val="000D05E6"/>
    <w:rsid w:val="000D3195"/>
    <w:rsid w:val="000D7355"/>
    <w:rsid w:val="000D7DC6"/>
    <w:rsid w:val="000E25F0"/>
    <w:rsid w:val="000E409A"/>
    <w:rsid w:val="000E459E"/>
    <w:rsid w:val="000E6703"/>
    <w:rsid w:val="000E681B"/>
    <w:rsid w:val="000F04AD"/>
    <w:rsid w:val="000F0990"/>
    <w:rsid w:val="000F2471"/>
    <w:rsid w:val="000F5FE2"/>
    <w:rsid w:val="00102D3D"/>
    <w:rsid w:val="00103531"/>
    <w:rsid w:val="001040D1"/>
    <w:rsid w:val="001049D2"/>
    <w:rsid w:val="001076D5"/>
    <w:rsid w:val="00110DE8"/>
    <w:rsid w:val="00111361"/>
    <w:rsid w:val="00111A05"/>
    <w:rsid w:val="00111AF7"/>
    <w:rsid w:val="00115B25"/>
    <w:rsid w:val="001178A9"/>
    <w:rsid w:val="00117BFF"/>
    <w:rsid w:val="001209F3"/>
    <w:rsid w:val="00120E1B"/>
    <w:rsid w:val="001215BD"/>
    <w:rsid w:val="001215E3"/>
    <w:rsid w:val="00123754"/>
    <w:rsid w:val="00131E68"/>
    <w:rsid w:val="001333F0"/>
    <w:rsid w:val="00133E11"/>
    <w:rsid w:val="00137A97"/>
    <w:rsid w:val="001400C8"/>
    <w:rsid w:val="00140299"/>
    <w:rsid w:val="00141A40"/>
    <w:rsid w:val="00143EF2"/>
    <w:rsid w:val="001445E8"/>
    <w:rsid w:val="00144997"/>
    <w:rsid w:val="00147569"/>
    <w:rsid w:val="00150AB5"/>
    <w:rsid w:val="001514FB"/>
    <w:rsid w:val="00151A8E"/>
    <w:rsid w:val="00151DE4"/>
    <w:rsid w:val="00153A8C"/>
    <w:rsid w:val="001566AE"/>
    <w:rsid w:val="00156BAD"/>
    <w:rsid w:val="00157F88"/>
    <w:rsid w:val="00165005"/>
    <w:rsid w:val="00165B49"/>
    <w:rsid w:val="00170225"/>
    <w:rsid w:val="001719CC"/>
    <w:rsid w:val="001726E8"/>
    <w:rsid w:val="0017284E"/>
    <w:rsid w:val="00172FF8"/>
    <w:rsid w:val="0017404A"/>
    <w:rsid w:val="00174290"/>
    <w:rsid w:val="00176BDE"/>
    <w:rsid w:val="00177CDC"/>
    <w:rsid w:val="00181114"/>
    <w:rsid w:val="00185167"/>
    <w:rsid w:val="00186773"/>
    <w:rsid w:val="00187C48"/>
    <w:rsid w:val="00191941"/>
    <w:rsid w:val="00191AEC"/>
    <w:rsid w:val="00191B80"/>
    <w:rsid w:val="00194C43"/>
    <w:rsid w:val="00194F25"/>
    <w:rsid w:val="001A1826"/>
    <w:rsid w:val="001A1D8F"/>
    <w:rsid w:val="001A65D3"/>
    <w:rsid w:val="001A6768"/>
    <w:rsid w:val="001A6DFC"/>
    <w:rsid w:val="001B19F5"/>
    <w:rsid w:val="001B2AC5"/>
    <w:rsid w:val="001B38DF"/>
    <w:rsid w:val="001B7B49"/>
    <w:rsid w:val="001C4F05"/>
    <w:rsid w:val="001C7968"/>
    <w:rsid w:val="001D1429"/>
    <w:rsid w:val="001D289A"/>
    <w:rsid w:val="001D6E1C"/>
    <w:rsid w:val="001D719E"/>
    <w:rsid w:val="001E3A11"/>
    <w:rsid w:val="001E794A"/>
    <w:rsid w:val="001E7B30"/>
    <w:rsid w:val="001E7F79"/>
    <w:rsid w:val="001F0E49"/>
    <w:rsid w:val="001F0F21"/>
    <w:rsid w:val="001F1F7D"/>
    <w:rsid w:val="001F37E3"/>
    <w:rsid w:val="001F51A1"/>
    <w:rsid w:val="001F54FA"/>
    <w:rsid w:val="001F5B0A"/>
    <w:rsid w:val="001F5FA5"/>
    <w:rsid w:val="00200BBC"/>
    <w:rsid w:val="00201BDB"/>
    <w:rsid w:val="002031CA"/>
    <w:rsid w:val="002032A0"/>
    <w:rsid w:val="002038F0"/>
    <w:rsid w:val="002039D8"/>
    <w:rsid w:val="002048F9"/>
    <w:rsid w:val="00206035"/>
    <w:rsid w:val="00206EC3"/>
    <w:rsid w:val="00210E73"/>
    <w:rsid w:val="00211F38"/>
    <w:rsid w:val="0021436D"/>
    <w:rsid w:val="00214BEC"/>
    <w:rsid w:val="00215236"/>
    <w:rsid w:val="002174C0"/>
    <w:rsid w:val="0022355C"/>
    <w:rsid w:val="00223E8A"/>
    <w:rsid w:val="002311B0"/>
    <w:rsid w:val="00232F94"/>
    <w:rsid w:val="002347DE"/>
    <w:rsid w:val="00235361"/>
    <w:rsid w:val="002354FE"/>
    <w:rsid w:val="00235976"/>
    <w:rsid w:val="00237C61"/>
    <w:rsid w:val="00241744"/>
    <w:rsid w:val="00241B23"/>
    <w:rsid w:val="0024279B"/>
    <w:rsid w:val="00243991"/>
    <w:rsid w:val="00245577"/>
    <w:rsid w:val="00246273"/>
    <w:rsid w:val="00246308"/>
    <w:rsid w:val="0025141F"/>
    <w:rsid w:val="002524F7"/>
    <w:rsid w:val="0025256D"/>
    <w:rsid w:val="002526D1"/>
    <w:rsid w:val="0025350F"/>
    <w:rsid w:val="00253613"/>
    <w:rsid w:val="00254FC9"/>
    <w:rsid w:val="00255877"/>
    <w:rsid w:val="00260968"/>
    <w:rsid w:val="00262265"/>
    <w:rsid w:val="00265144"/>
    <w:rsid w:val="002659AD"/>
    <w:rsid w:val="0027277A"/>
    <w:rsid w:val="00272B53"/>
    <w:rsid w:val="002772A3"/>
    <w:rsid w:val="00280746"/>
    <w:rsid w:val="00280919"/>
    <w:rsid w:val="0028407E"/>
    <w:rsid w:val="002854E3"/>
    <w:rsid w:val="00286407"/>
    <w:rsid w:val="002901B9"/>
    <w:rsid w:val="0029192A"/>
    <w:rsid w:val="00293043"/>
    <w:rsid w:val="00293B1A"/>
    <w:rsid w:val="00294015"/>
    <w:rsid w:val="002A13F3"/>
    <w:rsid w:val="002A1F46"/>
    <w:rsid w:val="002A2305"/>
    <w:rsid w:val="002A27A4"/>
    <w:rsid w:val="002A4992"/>
    <w:rsid w:val="002A655E"/>
    <w:rsid w:val="002B1A6B"/>
    <w:rsid w:val="002B1CF1"/>
    <w:rsid w:val="002B248E"/>
    <w:rsid w:val="002B38B5"/>
    <w:rsid w:val="002B4427"/>
    <w:rsid w:val="002B5936"/>
    <w:rsid w:val="002B623B"/>
    <w:rsid w:val="002B7A6C"/>
    <w:rsid w:val="002C1091"/>
    <w:rsid w:val="002C2C39"/>
    <w:rsid w:val="002C395B"/>
    <w:rsid w:val="002C3998"/>
    <w:rsid w:val="002C66E1"/>
    <w:rsid w:val="002C7695"/>
    <w:rsid w:val="002D1520"/>
    <w:rsid w:val="002D2050"/>
    <w:rsid w:val="002D20D0"/>
    <w:rsid w:val="002D27A5"/>
    <w:rsid w:val="002D307D"/>
    <w:rsid w:val="002D490B"/>
    <w:rsid w:val="002D59B6"/>
    <w:rsid w:val="002D5E00"/>
    <w:rsid w:val="002D63E1"/>
    <w:rsid w:val="002D7B45"/>
    <w:rsid w:val="002E0643"/>
    <w:rsid w:val="002E09BB"/>
    <w:rsid w:val="002E4D20"/>
    <w:rsid w:val="002E6809"/>
    <w:rsid w:val="002E781E"/>
    <w:rsid w:val="002E7CF6"/>
    <w:rsid w:val="002F07A2"/>
    <w:rsid w:val="002F4B27"/>
    <w:rsid w:val="002F4C1A"/>
    <w:rsid w:val="002F59EE"/>
    <w:rsid w:val="002F6BA6"/>
    <w:rsid w:val="002F74F6"/>
    <w:rsid w:val="002F79D4"/>
    <w:rsid w:val="002F7B43"/>
    <w:rsid w:val="00302C0C"/>
    <w:rsid w:val="0030423F"/>
    <w:rsid w:val="00304BC3"/>
    <w:rsid w:val="003059BF"/>
    <w:rsid w:val="003102C0"/>
    <w:rsid w:val="00310F90"/>
    <w:rsid w:val="0031307A"/>
    <w:rsid w:val="00313552"/>
    <w:rsid w:val="003179ED"/>
    <w:rsid w:val="00317A09"/>
    <w:rsid w:val="0032028A"/>
    <w:rsid w:val="00320583"/>
    <w:rsid w:val="00321098"/>
    <w:rsid w:val="00323781"/>
    <w:rsid w:val="00323B72"/>
    <w:rsid w:val="00326FAF"/>
    <w:rsid w:val="003306A3"/>
    <w:rsid w:val="00330823"/>
    <w:rsid w:val="0033345A"/>
    <w:rsid w:val="00333A04"/>
    <w:rsid w:val="00333EB9"/>
    <w:rsid w:val="0033467E"/>
    <w:rsid w:val="00336738"/>
    <w:rsid w:val="00336E05"/>
    <w:rsid w:val="0034095F"/>
    <w:rsid w:val="0034167F"/>
    <w:rsid w:val="0034341C"/>
    <w:rsid w:val="00351E01"/>
    <w:rsid w:val="003543B7"/>
    <w:rsid w:val="00355864"/>
    <w:rsid w:val="003567DB"/>
    <w:rsid w:val="003611DE"/>
    <w:rsid w:val="00361449"/>
    <w:rsid w:val="003631E0"/>
    <w:rsid w:val="003634D0"/>
    <w:rsid w:val="00365869"/>
    <w:rsid w:val="00366F28"/>
    <w:rsid w:val="00372F08"/>
    <w:rsid w:val="00373770"/>
    <w:rsid w:val="00373C5A"/>
    <w:rsid w:val="00375A14"/>
    <w:rsid w:val="00375A74"/>
    <w:rsid w:val="00375B3A"/>
    <w:rsid w:val="00375CA5"/>
    <w:rsid w:val="00376941"/>
    <w:rsid w:val="00377119"/>
    <w:rsid w:val="00381E72"/>
    <w:rsid w:val="00384BD2"/>
    <w:rsid w:val="00386883"/>
    <w:rsid w:val="003877C0"/>
    <w:rsid w:val="00390D58"/>
    <w:rsid w:val="00391321"/>
    <w:rsid w:val="00392946"/>
    <w:rsid w:val="00393586"/>
    <w:rsid w:val="00393C45"/>
    <w:rsid w:val="00395195"/>
    <w:rsid w:val="003956F3"/>
    <w:rsid w:val="00397C7E"/>
    <w:rsid w:val="003A0581"/>
    <w:rsid w:val="003A2A17"/>
    <w:rsid w:val="003A50C2"/>
    <w:rsid w:val="003A5707"/>
    <w:rsid w:val="003A76CB"/>
    <w:rsid w:val="003B0E1B"/>
    <w:rsid w:val="003B12C4"/>
    <w:rsid w:val="003B20C5"/>
    <w:rsid w:val="003B436D"/>
    <w:rsid w:val="003B4511"/>
    <w:rsid w:val="003B6EAE"/>
    <w:rsid w:val="003B7A6E"/>
    <w:rsid w:val="003C09E1"/>
    <w:rsid w:val="003C1778"/>
    <w:rsid w:val="003C4180"/>
    <w:rsid w:val="003C569C"/>
    <w:rsid w:val="003C751E"/>
    <w:rsid w:val="003D0ABA"/>
    <w:rsid w:val="003D20D5"/>
    <w:rsid w:val="003D4AB3"/>
    <w:rsid w:val="003D5521"/>
    <w:rsid w:val="003D65C2"/>
    <w:rsid w:val="003E092A"/>
    <w:rsid w:val="003E4A18"/>
    <w:rsid w:val="003E4E11"/>
    <w:rsid w:val="003E673F"/>
    <w:rsid w:val="003E7722"/>
    <w:rsid w:val="003F041D"/>
    <w:rsid w:val="003F19A8"/>
    <w:rsid w:val="003F3B4C"/>
    <w:rsid w:val="003F5395"/>
    <w:rsid w:val="003F6FA8"/>
    <w:rsid w:val="003F70FE"/>
    <w:rsid w:val="00401803"/>
    <w:rsid w:val="00401860"/>
    <w:rsid w:val="00403872"/>
    <w:rsid w:val="004039C7"/>
    <w:rsid w:val="004075A4"/>
    <w:rsid w:val="00410148"/>
    <w:rsid w:val="00411708"/>
    <w:rsid w:val="0041271B"/>
    <w:rsid w:val="00412785"/>
    <w:rsid w:val="00415DDE"/>
    <w:rsid w:val="004160A7"/>
    <w:rsid w:val="00416AD9"/>
    <w:rsid w:val="00417A2F"/>
    <w:rsid w:val="00420E11"/>
    <w:rsid w:val="00421109"/>
    <w:rsid w:val="004215CC"/>
    <w:rsid w:val="00421FE5"/>
    <w:rsid w:val="00422A78"/>
    <w:rsid w:val="00425280"/>
    <w:rsid w:val="00426421"/>
    <w:rsid w:val="004274C2"/>
    <w:rsid w:val="0042777F"/>
    <w:rsid w:val="004357A5"/>
    <w:rsid w:val="004357E9"/>
    <w:rsid w:val="0043722C"/>
    <w:rsid w:val="00437513"/>
    <w:rsid w:val="00437767"/>
    <w:rsid w:val="004378D5"/>
    <w:rsid w:val="00437B1E"/>
    <w:rsid w:val="00445A73"/>
    <w:rsid w:val="004463FF"/>
    <w:rsid w:val="00446A07"/>
    <w:rsid w:val="00446A2F"/>
    <w:rsid w:val="00447299"/>
    <w:rsid w:val="0045029D"/>
    <w:rsid w:val="0045082B"/>
    <w:rsid w:val="004522A2"/>
    <w:rsid w:val="00452AA3"/>
    <w:rsid w:val="0045370E"/>
    <w:rsid w:val="00453E2D"/>
    <w:rsid w:val="004568E9"/>
    <w:rsid w:val="00456EF5"/>
    <w:rsid w:val="004573EC"/>
    <w:rsid w:val="00457E8D"/>
    <w:rsid w:val="004611D5"/>
    <w:rsid w:val="00462FC6"/>
    <w:rsid w:val="004643F3"/>
    <w:rsid w:val="0046531F"/>
    <w:rsid w:val="00465F19"/>
    <w:rsid w:val="00466AE8"/>
    <w:rsid w:val="00472FD5"/>
    <w:rsid w:val="004742A5"/>
    <w:rsid w:val="00475AF2"/>
    <w:rsid w:val="004760E2"/>
    <w:rsid w:val="00476F7F"/>
    <w:rsid w:val="00477B54"/>
    <w:rsid w:val="0048073E"/>
    <w:rsid w:val="0048087F"/>
    <w:rsid w:val="00480BD3"/>
    <w:rsid w:val="004814FD"/>
    <w:rsid w:val="00482072"/>
    <w:rsid w:val="004859F7"/>
    <w:rsid w:val="00486099"/>
    <w:rsid w:val="0048647E"/>
    <w:rsid w:val="00490F29"/>
    <w:rsid w:val="00494143"/>
    <w:rsid w:val="00495F7E"/>
    <w:rsid w:val="00497766"/>
    <w:rsid w:val="00497F98"/>
    <w:rsid w:val="004A5053"/>
    <w:rsid w:val="004A6BCF"/>
    <w:rsid w:val="004A6D7F"/>
    <w:rsid w:val="004A716E"/>
    <w:rsid w:val="004B1500"/>
    <w:rsid w:val="004B217F"/>
    <w:rsid w:val="004B5B45"/>
    <w:rsid w:val="004B5EA5"/>
    <w:rsid w:val="004B689B"/>
    <w:rsid w:val="004B7EDC"/>
    <w:rsid w:val="004C0988"/>
    <w:rsid w:val="004C10CB"/>
    <w:rsid w:val="004C1E3F"/>
    <w:rsid w:val="004D05E7"/>
    <w:rsid w:val="004D0CD5"/>
    <w:rsid w:val="004D3553"/>
    <w:rsid w:val="004D5949"/>
    <w:rsid w:val="004E0C23"/>
    <w:rsid w:val="004E13C1"/>
    <w:rsid w:val="004E1D2E"/>
    <w:rsid w:val="004E266F"/>
    <w:rsid w:val="004E2A17"/>
    <w:rsid w:val="004E4976"/>
    <w:rsid w:val="004E7440"/>
    <w:rsid w:val="004E7B15"/>
    <w:rsid w:val="004F050E"/>
    <w:rsid w:val="004F3037"/>
    <w:rsid w:val="004F3937"/>
    <w:rsid w:val="004F43E0"/>
    <w:rsid w:val="004F4C39"/>
    <w:rsid w:val="004F59CA"/>
    <w:rsid w:val="004F7BC7"/>
    <w:rsid w:val="005015B2"/>
    <w:rsid w:val="0050201A"/>
    <w:rsid w:val="00502344"/>
    <w:rsid w:val="00502EBD"/>
    <w:rsid w:val="005039B0"/>
    <w:rsid w:val="0050701E"/>
    <w:rsid w:val="00507DA4"/>
    <w:rsid w:val="00510FAA"/>
    <w:rsid w:val="0051142C"/>
    <w:rsid w:val="00512365"/>
    <w:rsid w:val="005134B2"/>
    <w:rsid w:val="00513A2E"/>
    <w:rsid w:val="005150AF"/>
    <w:rsid w:val="0051513E"/>
    <w:rsid w:val="00515937"/>
    <w:rsid w:val="00520B72"/>
    <w:rsid w:val="00521C0C"/>
    <w:rsid w:val="0052238F"/>
    <w:rsid w:val="00522548"/>
    <w:rsid w:val="0052429B"/>
    <w:rsid w:val="00525D3B"/>
    <w:rsid w:val="0052636E"/>
    <w:rsid w:val="005278A1"/>
    <w:rsid w:val="0052790D"/>
    <w:rsid w:val="00527D91"/>
    <w:rsid w:val="0053123A"/>
    <w:rsid w:val="00531E7B"/>
    <w:rsid w:val="00532B2C"/>
    <w:rsid w:val="00535249"/>
    <w:rsid w:val="0053541D"/>
    <w:rsid w:val="0053670C"/>
    <w:rsid w:val="00536D8B"/>
    <w:rsid w:val="0054581A"/>
    <w:rsid w:val="005504D5"/>
    <w:rsid w:val="005504DC"/>
    <w:rsid w:val="00551005"/>
    <w:rsid w:val="005535C5"/>
    <w:rsid w:val="0055419B"/>
    <w:rsid w:val="005670AE"/>
    <w:rsid w:val="0057122F"/>
    <w:rsid w:val="00572494"/>
    <w:rsid w:val="005727F0"/>
    <w:rsid w:val="00573947"/>
    <w:rsid w:val="005743E9"/>
    <w:rsid w:val="005753D1"/>
    <w:rsid w:val="0057725A"/>
    <w:rsid w:val="0058335F"/>
    <w:rsid w:val="005834FE"/>
    <w:rsid w:val="005871F2"/>
    <w:rsid w:val="00590881"/>
    <w:rsid w:val="00590C2D"/>
    <w:rsid w:val="0059145D"/>
    <w:rsid w:val="005916E5"/>
    <w:rsid w:val="00591BAD"/>
    <w:rsid w:val="00593CA5"/>
    <w:rsid w:val="00596015"/>
    <w:rsid w:val="00596E72"/>
    <w:rsid w:val="00597AFD"/>
    <w:rsid w:val="005A0678"/>
    <w:rsid w:val="005A1CF5"/>
    <w:rsid w:val="005A1F9F"/>
    <w:rsid w:val="005A2064"/>
    <w:rsid w:val="005A20A1"/>
    <w:rsid w:val="005A3050"/>
    <w:rsid w:val="005A407D"/>
    <w:rsid w:val="005A5B18"/>
    <w:rsid w:val="005A5D51"/>
    <w:rsid w:val="005A6114"/>
    <w:rsid w:val="005A692B"/>
    <w:rsid w:val="005A6F5E"/>
    <w:rsid w:val="005B20C0"/>
    <w:rsid w:val="005C01AB"/>
    <w:rsid w:val="005C1AB0"/>
    <w:rsid w:val="005C237A"/>
    <w:rsid w:val="005C28A0"/>
    <w:rsid w:val="005C3582"/>
    <w:rsid w:val="005C3B12"/>
    <w:rsid w:val="005C6508"/>
    <w:rsid w:val="005D15AF"/>
    <w:rsid w:val="005D29F6"/>
    <w:rsid w:val="005D46DC"/>
    <w:rsid w:val="005D4B32"/>
    <w:rsid w:val="005D4E7A"/>
    <w:rsid w:val="005E097A"/>
    <w:rsid w:val="005E3669"/>
    <w:rsid w:val="005E4B48"/>
    <w:rsid w:val="005E4D3E"/>
    <w:rsid w:val="005E5B62"/>
    <w:rsid w:val="005E6589"/>
    <w:rsid w:val="005E6A52"/>
    <w:rsid w:val="005E6D77"/>
    <w:rsid w:val="005F0580"/>
    <w:rsid w:val="005F157F"/>
    <w:rsid w:val="005F204E"/>
    <w:rsid w:val="005F3E26"/>
    <w:rsid w:val="005F3F64"/>
    <w:rsid w:val="005F415F"/>
    <w:rsid w:val="005F4368"/>
    <w:rsid w:val="005F71BC"/>
    <w:rsid w:val="005F7654"/>
    <w:rsid w:val="005F79ED"/>
    <w:rsid w:val="00600754"/>
    <w:rsid w:val="006029A6"/>
    <w:rsid w:val="006031FF"/>
    <w:rsid w:val="006034C8"/>
    <w:rsid w:val="00604563"/>
    <w:rsid w:val="006075F8"/>
    <w:rsid w:val="00612E4F"/>
    <w:rsid w:val="006131C7"/>
    <w:rsid w:val="00617297"/>
    <w:rsid w:val="00617E86"/>
    <w:rsid w:val="0062001F"/>
    <w:rsid w:val="006218E5"/>
    <w:rsid w:val="006238C7"/>
    <w:rsid w:val="00623A23"/>
    <w:rsid w:val="0062404E"/>
    <w:rsid w:val="00624300"/>
    <w:rsid w:val="00625CFF"/>
    <w:rsid w:val="00625D07"/>
    <w:rsid w:val="00631A55"/>
    <w:rsid w:val="0063648F"/>
    <w:rsid w:val="00636505"/>
    <w:rsid w:val="0063728A"/>
    <w:rsid w:val="006372CE"/>
    <w:rsid w:val="0064195F"/>
    <w:rsid w:val="00642990"/>
    <w:rsid w:val="006429C7"/>
    <w:rsid w:val="00651041"/>
    <w:rsid w:val="00652070"/>
    <w:rsid w:val="0065212A"/>
    <w:rsid w:val="00652D8C"/>
    <w:rsid w:val="006542BA"/>
    <w:rsid w:val="006544EC"/>
    <w:rsid w:val="0066053F"/>
    <w:rsid w:val="00662218"/>
    <w:rsid w:val="00663420"/>
    <w:rsid w:val="00663451"/>
    <w:rsid w:val="0066790B"/>
    <w:rsid w:val="006732DE"/>
    <w:rsid w:val="00674684"/>
    <w:rsid w:val="00680D1B"/>
    <w:rsid w:val="00680F07"/>
    <w:rsid w:val="006826B5"/>
    <w:rsid w:val="00683343"/>
    <w:rsid w:val="00683ADD"/>
    <w:rsid w:val="0068660F"/>
    <w:rsid w:val="00687400"/>
    <w:rsid w:val="00691329"/>
    <w:rsid w:val="00693EEA"/>
    <w:rsid w:val="006975FF"/>
    <w:rsid w:val="006A0EB0"/>
    <w:rsid w:val="006A12D8"/>
    <w:rsid w:val="006A1CD3"/>
    <w:rsid w:val="006A1CFB"/>
    <w:rsid w:val="006A1E8A"/>
    <w:rsid w:val="006A37C6"/>
    <w:rsid w:val="006A3D40"/>
    <w:rsid w:val="006A5302"/>
    <w:rsid w:val="006A67FE"/>
    <w:rsid w:val="006A74DE"/>
    <w:rsid w:val="006B14B4"/>
    <w:rsid w:val="006B26C2"/>
    <w:rsid w:val="006B35A5"/>
    <w:rsid w:val="006B4DFD"/>
    <w:rsid w:val="006B509C"/>
    <w:rsid w:val="006B5780"/>
    <w:rsid w:val="006C1318"/>
    <w:rsid w:val="006C17F9"/>
    <w:rsid w:val="006C33F5"/>
    <w:rsid w:val="006C344A"/>
    <w:rsid w:val="006C4342"/>
    <w:rsid w:val="006C67F2"/>
    <w:rsid w:val="006D012C"/>
    <w:rsid w:val="006D4383"/>
    <w:rsid w:val="006D6E66"/>
    <w:rsid w:val="006E02A1"/>
    <w:rsid w:val="006E088B"/>
    <w:rsid w:val="006E1BBF"/>
    <w:rsid w:val="006E3291"/>
    <w:rsid w:val="006E3348"/>
    <w:rsid w:val="006E3524"/>
    <w:rsid w:val="006E3E81"/>
    <w:rsid w:val="006E62F2"/>
    <w:rsid w:val="006E679F"/>
    <w:rsid w:val="006E7B63"/>
    <w:rsid w:val="006F3575"/>
    <w:rsid w:val="006F4531"/>
    <w:rsid w:val="006F49E5"/>
    <w:rsid w:val="006F5A3D"/>
    <w:rsid w:val="006F7488"/>
    <w:rsid w:val="006F74EB"/>
    <w:rsid w:val="00700175"/>
    <w:rsid w:val="007017E5"/>
    <w:rsid w:val="00702F9C"/>
    <w:rsid w:val="00703E5A"/>
    <w:rsid w:val="00704121"/>
    <w:rsid w:val="007058BF"/>
    <w:rsid w:val="007058DA"/>
    <w:rsid w:val="00710E60"/>
    <w:rsid w:val="0071532A"/>
    <w:rsid w:val="0071672C"/>
    <w:rsid w:val="0071736C"/>
    <w:rsid w:val="00720121"/>
    <w:rsid w:val="007206CD"/>
    <w:rsid w:val="00722914"/>
    <w:rsid w:val="00723842"/>
    <w:rsid w:val="007274F0"/>
    <w:rsid w:val="00731F99"/>
    <w:rsid w:val="0073362A"/>
    <w:rsid w:val="007377AB"/>
    <w:rsid w:val="00737A28"/>
    <w:rsid w:val="00737C4E"/>
    <w:rsid w:val="00740065"/>
    <w:rsid w:val="00740153"/>
    <w:rsid w:val="007401C8"/>
    <w:rsid w:val="00742D44"/>
    <w:rsid w:val="00742E39"/>
    <w:rsid w:val="00744D63"/>
    <w:rsid w:val="00746FC9"/>
    <w:rsid w:val="007505F4"/>
    <w:rsid w:val="00751455"/>
    <w:rsid w:val="0075169A"/>
    <w:rsid w:val="0075486A"/>
    <w:rsid w:val="00755FB3"/>
    <w:rsid w:val="0075680A"/>
    <w:rsid w:val="007574B0"/>
    <w:rsid w:val="0076101C"/>
    <w:rsid w:val="00762040"/>
    <w:rsid w:val="0076438F"/>
    <w:rsid w:val="00767E4A"/>
    <w:rsid w:val="00770ABC"/>
    <w:rsid w:val="00772A14"/>
    <w:rsid w:val="0077492A"/>
    <w:rsid w:val="0077586E"/>
    <w:rsid w:val="0077695B"/>
    <w:rsid w:val="0078074C"/>
    <w:rsid w:val="007809CC"/>
    <w:rsid w:val="00782166"/>
    <w:rsid w:val="00784605"/>
    <w:rsid w:val="007846EB"/>
    <w:rsid w:val="00791B31"/>
    <w:rsid w:val="00791DE3"/>
    <w:rsid w:val="00794E8C"/>
    <w:rsid w:val="00794F2B"/>
    <w:rsid w:val="00794F68"/>
    <w:rsid w:val="0079562B"/>
    <w:rsid w:val="007A1014"/>
    <w:rsid w:val="007A1028"/>
    <w:rsid w:val="007A252C"/>
    <w:rsid w:val="007A2E5C"/>
    <w:rsid w:val="007A33D7"/>
    <w:rsid w:val="007A500F"/>
    <w:rsid w:val="007A61E3"/>
    <w:rsid w:val="007A7212"/>
    <w:rsid w:val="007B19FF"/>
    <w:rsid w:val="007B591B"/>
    <w:rsid w:val="007B63DD"/>
    <w:rsid w:val="007B683A"/>
    <w:rsid w:val="007B68B5"/>
    <w:rsid w:val="007C1D35"/>
    <w:rsid w:val="007C3601"/>
    <w:rsid w:val="007C3884"/>
    <w:rsid w:val="007C4D8C"/>
    <w:rsid w:val="007C5016"/>
    <w:rsid w:val="007C52D3"/>
    <w:rsid w:val="007C5A95"/>
    <w:rsid w:val="007C76B7"/>
    <w:rsid w:val="007C7871"/>
    <w:rsid w:val="007D1A82"/>
    <w:rsid w:val="007D3730"/>
    <w:rsid w:val="007D400A"/>
    <w:rsid w:val="007D41C0"/>
    <w:rsid w:val="007E2958"/>
    <w:rsid w:val="007E3E3A"/>
    <w:rsid w:val="007E7ED2"/>
    <w:rsid w:val="007F1139"/>
    <w:rsid w:val="007F5983"/>
    <w:rsid w:val="007F64C5"/>
    <w:rsid w:val="00800249"/>
    <w:rsid w:val="0080178A"/>
    <w:rsid w:val="00802A9A"/>
    <w:rsid w:val="00804B3B"/>
    <w:rsid w:val="00806E0A"/>
    <w:rsid w:val="008076F6"/>
    <w:rsid w:val="00812F2C"/>
    <w:rsid w:val="008156E8"/>
    <w:rsid w:val="0081638E"/>
    <w:rsid w:val="0081688C"/>
    <w:rsid w:val="0081744B"/>
    <w:rsid w:val="00820A3D"/>
    <w:rsid w:val="00821FC4"/>
    <w:rsid w:val="0082228A"/>
    <w:rsid w:val="0082271D"/>
    <w:rsid w:val="00825D93"/>
    <w:rsid w:val="00830703"/>
    <w:rsid w:val="008310FA"/>
    <w:rsid w:val="00832B35"/>
    <w:rsid w:val="008333DA"/>
    <w:rsid w:val="00837373"/>
    <w:rsid w:val="008418C8"/>
    <w:rsid w:val="00841EAD"/>
    <w:rsid w:val="00843327"/>
    <w:rsid w:val="0084502F"/>
    <w:rsid w:val="0084507F"/>
    <w:rsid w:val="00846095"/>
    <w:rsid w:val="00846422"/>
    <w:rsid w:val="00847ECD"/>
    <w:rsid w:val="00850E6F"/>
    <w:rsid w:val="00851296"/>
    <w:rsid w:val="00852367"/>
    <w:rsid w:val="0085450B"/>
    <w:rsid w:val="00860140"/>
    <w:rsid w:val="00860203"/>
    <w:rsid w:val="00860C13"/>
    <w:rsid w:val="008618A8"/>
    <w:rsid w:val="008640DC"/>
    <w:rsid w:val="00866B8E"/>
    <w:rsid w:val="008711D1"/>
    <w:rsid w:val="00871EAE"/>
    <w:rsid w:val="0087323C"/>
    <w:rsid w:val="00873FB1"/>
    <w:rsid w:val="0087468E"/>
    <w:rsid w:val="00880488"/>
    <w:rsid w:val="00880F01"/>
    <w:rsid w:val="008821A5"/>
    <w:rsid w:val="00882479"/>
    <w:rsid w:val="00884ACB"/>
    <w:rsid w:val="00884D40"/>
    <w:rsid w:val="0088596C"/>
    <w:rsid w:val="00886B0F"/>
    <w:rsid w:val="00886F4E"/>
    <w:rsid w:val="00887BF1"/>
    <w:rsid w:val="008926A4"/>
    <w:rsid w:val="0089273F"/>
    <w:rsid w:val="00893C09"/>
    <w:rsid w:val="00893CAC"/>
    <w:rsid w:val="008954F1"/>
    <w:rsid w:val="00895B11"/>
    <w:rsid w:val="00897720"/>
    <w:rsid w:val="00897F4B"/>
    <w:rsid w:val="008A0CA0"/>
    <w:rsid w:val="008A0F7C"/>
    <w:rsid w:val="008A32BC"/>
    <w:rsid w:val="008A353D"/>
    <w:rsid w:val="008A3680"/>
    <w:rsid w:val="008A68D7"/>
    <w:rsid w:val="008A77D2"/>
    <w:rsid w:val="008B1819"/>
    <w:rsid w:val="008B19F0"/>
    <w:rsid w:val="008B1CEB"/>
    <w:rsid w:val="008B2DF9"/>
    <w:rsid w:val="008B510D"/>
    <w:rsid w:val="008B544E"/>
    <w:rsid w:val="008B7E99"/>
    <w:rsid w:val="008C29B6"/>
    <w:rsid w:val="008C3158"/>
    <w:rsid w:val="008C44E9"/>
    <w:rsid w:val="008C51CB"/>
    <w:rsid w:val="008C6B5A"/>
    <w:rsid w:val="008C6CA8"/>
    <w:rsid w:val="008C720F"/>
    <w:rsid w:val="008D0798"/>
    <w:rsid w:val="008D0E1F"/>
    <w:rsid w:val="008D4BD3"/>
    <w:rsid w:val="008D6E70"/>
    <w:rsid w:val="008D73B3"/>
    <w:rsid w:val="008D73BB"/>
    <w:rsid w:val="008E08F8"/>
    <w:rsid w:val="008E0D34"/>
    <w:rsid w:val="008E336D"/>
    <w:rsid w:val="008E6199"/>
    <w:rsid w:val="008E6EEC"/>
    <w:rsid w:val="008E7690"/>
    <w:rsid w:val="008F2FB7"/>
    <w:rsid w:val="008F3419"/>
    <w:rsid w:val="008F5012"/>
    <w:rsid w:val="008F569C"/>
    <w:rsid w:val="00900565"/>
    <w:rsid w:val="00901535"/>
    <w:rsid w:val="0090395C"/>
    <w:rsid w:val="00903FFE"/>
    <w:rsid w:val="0090594D"/>
    <w:rsid w:val="009112AD"/>
    <w:rsid w:val="00911F70"/>
    <w:rsid w:val="00913529"/>
    <w:rsid w:val="0091621C"/>
    <w:rsid w:val="009170E8"/>
    <w:rsid w:val="00920504"/>
    <w:rsid w:val="00921E73"/>
    <w:rsid w:val="00922244"/>
    <w:rsid w:val="00922EC0"/>
    <w:rsid w:val="009240E4"/>
    <w:rsid w:val="009241A4"/>
    <w:rsid w:val="00924BDE"/>
    <w:rsid w:val="009276D4"/>
    <w:rsid w:val="00927C5A"/>
    <w:rsid w:val="00927DF1"/>
    <w:rsid w:val="009300D6"/>
    <w:rsid w:val="00930CB4"/>
    <w:rsid w:val="00930E5B"/>
    <w:rsid w:val="00930F8B"/>
    <w:rsid w:val="00931494"/>
    <w:rsid w:val="009320C3"/>
    <w:rsid w:val="00933DF5"/>
    <w:rsid w:val="0093456C"/>
    <w:rsid w:val="00935A1D"/>
    <w:rsid w:val="00935D78"/>
    <w:rsid w:val="00936A6A"/>
    <w:rsid w:val="00936AD6"/>
    <w:rsid w:val="009377CD"/>
    <w:rsid w:val="009400E6"/>
    <w:rsid w:val="009444F0"/>
    <w:rsid w:val="009477D0"/>
    <w:rsid w:val="00951935"/>
    <w:rsid w:val="00954E83"/>
    <w:rsid w:val="00955D81"/>
    <w:rsid w:val="00960404"/>
    <w:rsid w:val="0096272F"/>
    <w:rsid w:val="0096325D"/>
    <w:rsid w:val="0096349C"/>
    <w:rsid w:val="00965ED0"/>
    <w:rsid w:val="0097003A"/>
    <w:rsid w:val="0097170E"/>
    <w:rsid w:val="00971A81"/>
    <w:rsid w:val="00973EF8"/>
    <w:rsid w:val="00973FDA"/>
    <w:rsid w:val="00974783"/>
    <w:rsid w:val="0097580D"/>
    <w:rsid w:val="00977490"/>
    <w:rsid w:val="00977AD1"/>
    <w:rsid w:val="009802C8"/>
    <w:rsid w:val="009840E8"/>
    <w:rsid w:val="009913E5"/>
    <w:rsid w:val="0099308D"/>
    <w:rsid w:val="00993174"/>
    <w:rsid w:val="009942C0"/>
    <w:rsid w:val="00996919"/>
    <w:rsid w:val="009976BC"/>
    <w:rsid w:val="009A0A18"/>
    <w:rsid w:val="009A250D"/>
    <w:rsid w:val="009A6982"/>
    <w:rsid w:val="009A6A62"/>
    <w:rsid w:val="009B0B0E"/>
    <w:rsid w:val="009B36CE"/>
    <w:rsid w:val="009B3A97"/>
    <w:rsid w:val="009C0158"/>
    <w:rsid w:val="009C0701"/>
    <w:rsid w:val="009C1634"/>
    <w:rsid w:val="009C17BC"/>
    <w:rsid w:val="009C2B46"/>
    <w:rsid w:val="009C35A3"/>
    <w:rsid w:val="009C3935"/>
    <w:rsid w:val="009C41DF"/>
    <w:rsid w:val="009C530D"/>
    <w:rsid w:val="009C57E7"/>
    <w:rsid w:val="009C5A9F"/>
    <w:rsid w:val="009C5CDD"/>
    <w:rsid w:val="009C6397"/>
    <w:rsid w:val="009C6AE7"/>
    <w:rsid w:val="009C78EE"/>
    <w:rsid w:val="009D0717"/>
    <w:rsid w:val="009D221F"/>
    <w:rsid w:val="009E1EF1"/>
    <w:rsid w:val="009E393C"/>
    <w:rsid w:val="009E5482"/>
    <w:rsid w:val="009E59E3"/>
    <w:rsid w:val="009E7620"/>
    <w:rsid w:val="009F1BE3"/>
    <w:rsid w:val="009F38B5"/>
    <w:rsid w:val="009F3FE8"/>
    <w:rsid w:val="009F48A7"/>
    <w:rsid w:val="009F538D"/>
    <w:rsid w:val="009F5462"/>
    <w:rsid w:val="009F6F04"/>
    <w:rsid w:val="00A00438"/>
    <w:rsid w:val="00A04BA4"/>
    <w:rsid w:val="00A057CD"/>
    <w:rsid w:val="00A0696B"/>
    <w:rsid w:val="00A070BF"/>
    <w:rsid w:val="00A0769A"/>
    <w:rsid w:val="00A1187A"/>
    <w:rsid w:val="00A12D28"/>
    <w:rsid w:val="00A12FCF"/>
    <w:rsid w:val="00A14431"/>
    <w:rsid w:val="00A1525E"/>
    <w:rsid w:val="00A15F8F"/>
    <w:rsid w:val="00A215B5"/>
    <w:rsid w:val="00A21913"/>
    <w:rsid w:val="00A23828"/>
    <w:rsid w:val="00A26566"/>
    <w:rsid w:val="00A2659E"/>
    <w:rsid w:val="00A269CD"/>
    <w:rsid w:val="00A309FE"/>
    <w:rsid w:val="00A32114"/>
    <w:rsid w:val="00A32E49"/>
    <w:rsid w:val="00A32FAD"/>
    <w:rsid w:val="00A35B3D"/>
    <w:rsid w:val="00A37C70"/>
    <w:rsid w:val="00A40AF5"/>
    <w:rsid w:val="00A40F2B"/>
    <w:rsid w:val="00A4270E"/>
    <w:rsid w:val="00A4371A"/>
    <w:rsid w:val="00A44075"/>
    <w:rsid w:val="00A446D2"/>
    <w:rsid w:val="00A4501B"/>
    <w:rsid w:val="00A45915"/>
    <w:rsid w:val="00A46784"/>
    <w:rsid w:val="00A47330"/>
    <w:rsid w:val="00A51981"/>
    <w:rsid w:val="00A52989"/>
    <w:rsid w:val="00A5317F"/>
    <w:rsid w:val="00A53820"/>
    <w:rsid w:val="00A5412A"/>
    <w:rsid w:val="00A54674"/>
    <w:rsid w:val="00A5521F"/>
    <w:rsid w:val="00A57BF8"/>
    <w:rsid w:val="00A614DC"/>
    <w:rsid w:val="00A6173F"/>
    <w:rsid w:val="00A62DAC"/>
    <w:rsid w:val="00A700ED"/>
    <w:rsid w:val="00A72B68"/>
    <w:rsid w:val="00A72CB1"/>
    <w:rsid w:val="00A74038"/>
    <w:rsid w:val="00A75FF7"/>
    <w:rsid w:val="00A819E4"/>
    <w:rsid w:val="00A840F8"/>
    <w:rsid w:val="00A85183"/>
    <w:rsid w:val="00A87EEF"/>
    <w:rsid w:val="00A90264"/>
    <w:rsid w:val="00A94A13"/>
    <w:rsid w:val="00A9567C"/>
    <w:rsid w:val="00A979DD"/>
    <w:rsid w:val="00AA0DDC"/>
    <w:rsid w:val="00AA1081"/>
    <w:rsid w:val="00AA250B"/>
    <w:rsid w:val="00AA250E"/>
    <w:rsid w:val="00AA4FC1"/>
    <w:rsid w:val="00AA4FE6"/>
    <w:rsid w:val="00AA5009"/>
    <w:rsid w:val="00AA53B2"/>
    <w:rsid w:val="00AB233A"/>
    <w:rsid w:val="00AB29B6"/>
    <w:rsid w:val="00AB45B7"/>
    <w:rsid w:val="00AB4A2A"/>
    <w:rsid w:val="00AB6E71"/>
    <w:rsid w:val="00AC0962"/>
    <w:rsid w:val="00AC0A6D"/>
    <w:rsid w:val="00AC0BE7"/>
    <w:rsid w:val="00AC2DC8"/>
    <w:rsid w:val="00AC6734"/>
    <w:rsid w:val="00AC6FCA"/>
    <w:rsid w:val="00AC797D"/>
    <w:rsid w:val="00AD1A2C"/>
    <w:rsid w:val="00AD221D"/>
    <w:rsid w:val="00AD3BAD"/>
    <w:rsid w:val="00AD4FBF"/>
    <w:rsid w:val="00AD5ECF"/>
    <w:rsid w:val="00AD5FE2"/>
    <w:rsid w:val="00AD60DC"/>
    <w:rsid w:val="00AE01BF"/>
    <w:rsid w:val="00AE09F2"/>
    <w:rsid w:val="00AE1B5A"/>
    <w:rsid w:val="00AE69DC"/>
    <w:rsid w:val="00AF286C"/>
    <w:rsid w:val="00AF4F35"/>
    <w:rsid w:val="00AF5663"/>
    <w:rsid w:val="00AF5EF4"/>
    <w:rsid w:val="00AF6C15"/>
    <w:rsid w:val="00B0116B"/>
    <w:rsid w:val="00B02C85"/>
    <w:rsid w:val="00B04207"/>
    <w:rsid w:val="00B127F7"/>
    <w:rsid w:val="00B152AE"/>
    <w:rsid w:val="00B16311"/>
    <w:rsid w:val="00B163EE"/>
    <w:rsid w:val="00B175DF"/>
    <w:rsid w:val="00B200D3"/>
    <w:rsid w:val="00B2028A"/>
    <w:rsid w:val="00B215B7"/>
    <w:rsid w:val="00B228E2"/>
    <w:rsid w:val="00B22BF9"/>
    <w:rsid w:val="00B2601E"/>
    <w:rsid w:val="00B2654C"/>
    <w:rsid w:val="00B26FC3"/>
    <w:rsid w:val="00B276C4"/>
    <w:rsid w:val="00B30813"/>
    <w:rsid w:val="00B30A6B"/>
    <w:rsid w:val="00B315DA"/>
    <w:rsid w:val="00B319EA"/>
    <w:rsid w:val="00B37BAB"/>
    <w:rsid w:val="00B41A49"/>
    <w:rsid w:val="00B42CF0"/>
    <w:rsid w:val="00B4688F"/>
    <w:rsid w:val="00B46D85"/>
    <w:rsid w:val="00B46DEA"/>
    <w:rsid w:val="00B50929"/>
    <w:rsid w:val="00B50CD2"/>
    <w:rsid w:val="00B544A2"/>
    <w:rsid w:val="00B555CD"/>
    <w:rsid w:val="00B55AD3"/>
    <w:rsid w:val="00B55E10"/>
    <w:rsid w:val="00B57467"/>
    <w:rsid w:val="00B60197"/>
    <w:rsid w:val="00B6094A"/>
    <w:rsid w:val="00B62B90"/>
    <w:rsid w:val="00B64376"/>
    <w:rsid w:val="00B648F7"/>
    <w:rsid w:val="00B67ACA"/>
    <w:rsid w:val="00B713A1"/>
    <w:rsid w:val="00B7222A"/>
    <w:rsid w:val="00B73339"/>
    <w:rsid w:val="00B75646"/>
    <w:rsid w:val="00B759CE"/>
    <w:rsid w:val="00B766C0"/>
    <w:rsid w:val="00B76C1D"/>
    <w:rsid w:val="00B7704C"/>
    <w:rsid w:val="00B77A69"/>
    <w:rsid w:val="00B812CB"/>
    <w:rsid w:val="00B83923"/>
    <w:rsid w:val="00B85700"/>
    <w:rsid w:val="00B85C3B"/>
    <w:rsid w:val="00B87036"/>
    <w:rsid w:val="00B8755C"/>
    <w:rsid w:val="00B87856"/>
    <w:rsid w:val="00B92FAB"/>
    <w:rsid w:val="00B9593F"/>
    <w:rsid w:val="00B966D7"/>
    <w:rsid w:val="00B97F5D"/>
    <w:rsid w:val="00BA0D62"/>
    <w:rsid w:val="00BA1031"/>
    <w:rsid w:val="00BA3448"/>
    <w:rsid w:val="00BA4113"/>
    <w:rsid w:val="00BA4484"/>
    <w:rsid w:val="00BA6E2F"/>
    <w:rsid w:val="00BA752B"/>
    <w:rsid w:val="00BB0CA9"/>
    <w:rsid w:val="00BB115C"/>
    <w:rsid w:val="00BB13E5"/>
    <w:rsid w:val="00BB20C6"/>
    <w:rsid w:val="00BB2279"/>
    <w:rsid w:val="00BB2C7C"/>
    <w:rsid w:val="00BB3C7C"/>
    <w:rsid w:val="00BB4BB1"/>
    <w:rsid w:val="00BB50EA"/>
    <w:rsid w:val="00BB5434"/>
    <w:rsid w:val="00BB747A"/>
    <w:rsid w:val="00BC091E"/>
    <w:rsid w:val="00BC1A78"/>
    <w:rsid w:val="00BC39D9"/>
    <w:rsid w:val="00BC679F"/>
    <w:rsid w:val="00BD37D8"/>
    <w:rsid w:val="00BD3C80"/>
    <w:rsid w:val="00BD4F9C"/>
    <w:rsid w:val="00BD500B"/>
    <w:rsid w:val="00BE006B"/>
    <w:rsid w:val="00BE4557"/>
    <w:rsid w:val="00BE6777"/>
    <w:rsid w:val="00BF0CAB"/>
    <w:rsid w:val="00BF21BE"/>
    <w:rsid w:val="00BF49AE"/>
    <w:rsid w:val="00BF6668"/>
    <w:rsid w:val="00BF7A8F"/>
    <w:rsid w:val="00C030D9"/>
    <w:rsid w:val="00C031FE"/>
    <w:rsid w:val="00C07FA2"/>
    <w:rsid w:val="00C11BD6"/>
    <w:rsid w:val="00C12A93"/>
    <w:rsid w:val="00C1355E"/>
    <w:rsid w:val="00C158A8"/>
    <w:rsid w:val="00C15D43"/>
    <w:rsid w:val="00C1780C"/>
    <w:rsid w:val="00C2317A"/>
    <w:rsid w:val="00C23E76"/>
    <w:rsid w:val="00C2473A"/>
    <w:rsid w:val="00C3337C"/>
    <w:rsid w:val="00C37796"/>
    <w:rsid w:val="00C379D1"/>
    <w:rsid w:val="00C409CD"/>
    <w:rsid w:val="00C42F87"/>
    <w:rsid w:val="00C43125"/>
    <w:rsid w:val="00C43852"/>
    <w:rsid w:val="00C500E2"/>
    <w:rsid w:val="00C50D14"/>
    <w:rsid w:val="00C52589"/>
    <w:rsid w:val="00C5324D"/>
    <w:rsid w:val="00C53FB5"/>
    <w:rsid w:val="00C541D5"/>
    <w:rsid w:val="00C542AE"/>
    <w:rsid w:val="00C54FE9"/>
    <w:rsid w:val="00C55662"/>
    <w:rsid w:val="00C55B6E"/>
    <w:rsid w:val="00C56836"/>
    <w:rsid w:val="00C57AF3"/>
    <w:rsid w:val="00C60D83"/>
    <w:rsid w:val="00C613F6"/>
    <w:rsid w:val="00C62A58"/>
    <w:rsid w:val="00C641D3"/>
    <w:rsid w:val="00C6624C"/>
    <w:rsid w:val="00C706A4"/>
    <w:rsid w:val="00C71936"/>
    <w:rsid w:val="00C75EF5"/>
    <w:rsid w:val="00C81870"/>
    <w:rsid w:val="00C8212D"/>
    <w:rsid w:val="00C8237F"/>
    <w:rsid w:val="00C8493F"/>
    <w:rsid w:val="00C90454"/>
    <w:rsid w:val="00C90F62"/>
    <w:rsid w:val="00C91FBA"/>
    <w:rsid w:val="00C940AD"/>
    <w:rsid w:val="00C9476E"/>
    <w:rsid w:val="00C94ECC"/>
    <w:rsid w:val="00C95BBB"/>
    <w:rsid w:val="00C97B16"/>
    <w:rsid w:val="00CA08B0"/>
    <w:rsid w:val="00CA2ACB"/>
    <w:rsid w:val="00CA371A"/>
    <w:rsid w:val="00CA39D4"/>
    <w:rsid w:val="00CA43E4"/>
    <w:rsid w:val="00CA4833"/>
    <w:rsid w:val="00CA6964"/>
    <w:rsid w:val="00CB0D50"/>
    <w:rsid w:val="00CB25CF"/>
    <w:rsid w:val="00CB297A"/>
    <w:rsid w:val="00CB2ECB"/>
    <w:rsid w:val="00CB441D"/>
    <w:rsid w:val="00CB5E51"/>
    <w:rsid w:val="00CB7D54"/>
    <w:rsid w:val="00CB7DD6"/>
    <w:rsid w:val="00CC094E"/>
    <w:rsid w:val="00CC1EDA"/>
    <w:rsid w:val="00CC4E82"/>
    <w:rsid w:val="00CC51E8"/>
    <w:rsid w:val="00CC532F"/>
    <w:rsid w:val="00CC5C91"/>
    <w:rsid w:val="00CC6D94"/>
    <w:rsid w:val="00CC6EA1"/>
    <w:rsid w:val="00CC7476"/>
    <w:rsid w:val="00CD2772"/>
    <w:rsid w:val="00CD2973"/>
    <w:rsid w:val="00CD36C9"/>
    <w:rsid w:val="00CD55A0"/>
    <w:rsid w:val="00CD5F14"/>
    <w:rsid w:val="00CD7C89"/>
    <w:rsid w:val="00CE0004"/>
    <w:rsid w:val="00CE4685"/>
    <w:rsid w:val="00CF1001"/>
    <w:rsid w:val="00CF2862"/>
    <w:rsid w:val="00CF2AAB"/>
    <w:rsid w:val="00CF52BB"/>
    <w:rsid w:val="00CF5E66"/>
    <w:rsid w:val="00CF69C9"/>
    <w:rsid w:val="00D03443"/>
    <w:rsid w:val="00D03E2D"/>
    <w:rsid w:val="00D046CA"/>
    <w:rsid w:val="00D060FB"/>
    <w:rsid w:val="00D06B1C"/>
    <w:rsid w:val="00D07041"/>
    <w:rsid w:val="00D07C12"/>
    <w:rsid w:val="00D1059D"/>
    <w:rsid w:val="00D1071C"/>
    <w:rsid w:val="00D118F8"/>
    <w:rsid w:val="00D128FA"/>
    <w:rsid w:val="00D15BB3"/>
    <w:rsid w:val="00D15E2D"/>
    <w:rsid w:val="00D17E4B"/>
    <w:rsid w:val="00D21021"/>
    <w:rsid w:val="00D223D7"/>
    <w:rsid w:val="00D22E3F"/>
    <w:rsid w:val="00D230E8"/>
    <w:rsid w:val="00D23648"/>
    <w:rsid w:val="00D23A48"/>
    <w:rsid w:val="00D24D33"/>
    <w:rsid w:val="00D26BEE"/>
    <w:rsid w:val="00D27893"/>
    <w:rsid w:val="00D30F4D"/>
    <w:rsid w:val="00D32157"/>
    <w:rsid w:val="00D32273"/>
    <w:rsid w:val="00D3715F"/>
    <w:rsid w:val="00D41CEC"/>
    <w:rsid w:val="00D4250E"/>
    <w:rsid w:val="00D43195"/>
    <w:rsid w:val="00D43B2D"/>
    <w:rsid w:val="00D447AF"/>
    <w:rsid w:val="00D505A1"/>
    <w:rsid w:val="00D521FE"/>
    <w:rsid w:val="00D5407E"/>
    <w:rsid w:val="00D57E80"/>
    <w:rsid w:val="00D643C7"/>
    <w:rsid w:val="00D679B3"/>
    <w:rsid w:val="00D70257"/>
    <w:rsid w:val="00D72459"/>
    <w:rsid w:val="00D72B8A"/>
    <w:rsid w:val="00D72E6B"/>
    <w:rsid w:val="00D740D1"/>
    <w:rsid w:val="00D8298B"/>
    <w:rsid w:val="00D82F4F"/>
    <w:rsid w:val="00D83EF2"/>
    <w:rsid w:val="00D90056"/>
    <w:rsid w:val="00D911E6"/>
    <w:rsid w:val="00D91D4C"/>
    <w:rsid w:val="00D92845"/>
    <w:rsid w:val="00D9347A"/>
    <w:rsid w:val="00D96DC1"/>
    <w:rsid w:val="00DA04B8"/>
    <w:rsid w:val="00DA2C2A"/>
    <w:rsid w:val="00DA3C68"/>
    <w:rsid w:val="00DA5AEF"/>
    <w:rsid w:val="00DB00B5"/>
    <w:rsid w:val="00DB1FA5"/>
    <w:rsid w:val="00DB3860"/>
    <w:rsid w:val="00DB5408"/>
    <w:rsid w:val="00DB54F1"/>
    <w:rsid w:val="00DB6BD7"/>
    <w:rsid w:val="00DB713B"/>
    <w:rsid w:val="00DC1E43"/>
    <w:rsid w:val="00DC2322"/>
    <w:rsid w:val="00DC2A42"/>
    <w:rsid w:val="00DC3DED"/>
    <w:rsid w:val="00DC7DB6"/>
    <w:rsid w:val="00DD0061"/>
    <w:rsid w:val="00DD0D1E"/>
    <w:rsid w:val="00DD1F9A"/>
    <w:rsid w:val="00DD2E9A"/>
    <w:rsid w:val="00DD5075"/>
    <w:rsid w:val="00DD6E5D"/>
    <w:rsid w:val="00DD79D6"/>
    <w:rsid w:val="00DE020C"/>
    <w:rsid w:val="00DE1670"/>
    <w:rsid w:val="00DE21C9"/>
    <w:rsid w:val="00DE3DB9"/>
    <w:rsid w:val="00DE3F1F"/>
    <w:rsid w:val="00DF1F79"/>
    <w:rsid w:val="00DF3A8E"/>
    <w:rsid w:val="00E0202A"/>
    <w:rsid w:val="00E0230B"/>
    <w:rsid w:val="00E0435A"/>
    <w:rsid w:val="00E04407"/>
    <w:rsid w:val="00E0448E"/>
    <w:rsid w:val="00E04691"/>
    <w:rsid w:val="00E04B77"/>
    <w:rsid w:val="00E0509F"/>
    <w:rsid w:val="00E07022"/>
    <w:rsid w:val="00E07F62"/>
    <w:rsid w:val="00E1076D"/>
    <w:rsid w:val="00E1256D"/>
    <w:rsid w:val="00E12C09"/>
    <w:rsid w:val="00E12DAA"/>
    <w:rsid w:val="00E1314D"/>
    <w:rsid w:val="00E16117"/>
    <w:rsid w:val="00E16514"/>
    <w:rsid w:val="00E2108A"/>
    <w:rsid w:val="00E21103"/>
    <w:rsid w:val="00E22A30"/>
    <w:rsid w:val="00E26245"/>
    <w:rsid w:val="00E266BF"/>
    <w:rsid w:val="00E27272"/>
    <w:rsid w:val="00E27AE4"/>
    <w:rsid w:val="00E43CA3"/>
    <w:rsid w:val="00E4415B"/>
    <w:rsid w:val="00E4524C"/>
    <w:rsid w:val="00E45B4A"/>
    <w:rsid w:val="00E46E07"/>
    <w:rsid w:val="00E5541B"/>
    <w:rsid w:val="00E55F63"/>
    <w:rsid w:val="00E56440"/>
    <w:rsid w:val="00E56E65"/>
    <w:rsid w:val="00E63194"/>
    <w:rsid w:val="00E6355A"/>
    <w:rsid w:val="00E66002"/>
    <w:rsid w:val="00E6627B"/>
    <w:rsid w:val="00E67033"/>
    <w:rsid w:val="00E67850"/>
    <w:rsid w:val="00E71964"/>
    <w:rsid w:val="00E73349"/>
    <w:rsid w:val="00E749F6"/>
    <w:rsid w:val="00E75BEB"/>
    <w:rsid w:val="00E76D21"/>
    <w:rsid w:val="00E778DF"/>
    <w:rsid w:val="00E77E32"/>
    <w:rsid w:val="00E81F02"/>
    <w:rsid w:val="00E83DFA"/>
    <w:rsid w:val="00E862BD"/>
    <w:rsid w:val="00E872CA"/>
    <w:rsid w:val="00E9097F"/>
    <w:rsid w:val="00E91370"/>
    <w:rsid w:val="00E9245B"/>
    <w:rsid w:val="00E92D70"/>
    <w:rsid w:val="00E94A63"/>
    <w:rsid w:val="00E94AA1"/>
    <w:rsid w:val="00E95DE8"/>
    <w:rsid w:val="00E9698D"/>
    <w:rsid w:val="00E97B58"/>
    <w:rsid w:val="00EA05D5"/>
    <w:rsid w:val="00EA230B"/>
    <w:rsid w:val="00EA3127"/>
    <w:rsid w:val="00EA3EB9"/>
    <w:rsid w:val="00EA4F3C"/>
    <w:rsid w:val="00EA63DA"/>
    <w:rsid w:val="00EB17B8"/>
    <w:rsid w:val="00EB2573"/>
    <w:rsid w:val="00EB2669"/>
    <w:rsid w:val="00EB40F7"/>
    <w:rsid w:val="00EB4305"/>
    <w:rsid w:val="00EB460A"/>
    <w:rsid w:val="00EB75C1"/>
    <w:rsid w:val="00EB77B3"/>
    <w:rsid w:val="00EB7C1C"/>
    <w:rsid w:val="00EC0A3A"/>
    <w:rsid w:val="00EC24B2"/>
    <w:rsid w:val="00EC2616"/>
    <w:rsid w:val="00EC29B8"/>
    <w:rsid w:val="00EC2ECF"/>
    <w:rsid w:val="00EC4B25"/>
    <w:rsid w:val="00EC5B07"/>
    <w:rsid w:val="00EC7F0B"/>
    <w:rsid w:val="00ED08B5"/>
    <w:rsid w:val="00ED2B57"/>
    <w:rsid w:val="00ED4269"/>
    <w:rsid w:val="00ED758F"/>
    <w:rsid w:val="00EE1344"/>
    <w:rsid w:val="00EE1B9B"/>
    <w:rsid w:val="00EE3702"/>
    <w:rsid w:val="00EE6AF9"/>
    <w:rsid w:val="00EE6B30"/>
    <w:rsid w:val="00EF057A"/>
    <w:rsid w:val="00EF061B"/>
    <w:rsid w:val="00EF08A0"/>
    <w:rsid w:val="00EF1AB5"/>
    <w:rsid w:val="00EF2391"/>
    <w:rsid w:val="00EF4671"/>
    <w:rsid w:val="00EF7DC7"/>
    <w:rsid w:val="00F03430"/>
    <w:rsid w:val="00F052E3"/>
    <w:rsid w:val="00F05E2A"/>
    <w:rsid w:val="00F06209"/>
    <w:rsid w:val="00F064A6"/>
    <w:rsid w:val="00F0795D"/>
    <w:rsid w:val="00F103C2"/>
    <w:rsid w:val="00F147A5"/>
    <w:rsid w:val="00F15926"/>
    <w:rsid w:val="00F15F46"/>
    <w:rsid w:val="00F17347"/>
    <w:rsid w:val="00F20049"/>
    <w:rsid w:val="00F20EFA"/>
    <w:rsid w:val="00F23847"/>
    <w:rsid w:val="00F238C9"/>
    <w:rsid w:val="00F238E1"/>
    <w:rsid w:val="00F25A00"/>
    <w:rsid w:val="00F2670D"/>
    <w:rsid w:val="00F26E36"/>
    <w:rsid w:val="00F275D9"/>
    <w:rsid w:val="00F3260E"/>
    <w:rsid w:val="00F33A65"/>
    <w:rsid w:val="00F33E83"/>
    <w:rsid w:val="00F34654"/>
    <w:rsid w:val="00F34EC6"/>
    <w:rsid w:val="00F35E23"/>
    <w:rsid w:val="00F36289"/>
    <w:rsid w:val="00F402D6"/>
    <w:rsid w:val="00F40997"/>
    <w:rsid w:val="00F41866"/>
    <w:rsid w:val="00F41AAD"/>
    <w:rsid w:val="00F42211"/>
    <w:rsid w:val="00F436B3"/>
    <w:rsid w:val="00F45099"/>
    <w:rsid w:val="00F4521E"/>
    <w:rsid w:val="00F45657"/>
    <w:rsid w:val="00F477D0"/>
    <w:rsid w:val="00F520E1"/>
    <w:rsid w:val="00F52AA0"/>
    <w:rsid w:val="00F543C6"/>
    <w:rsid w:val="00F569F1"/>
    <w:rsid w:val="00F57763"/>
    <w:rsid w:val="00F60839"/>
    <w:rsid w:val="00F611CF"/>
    <w:rsid w:val="00F634A6"/>
    <w:rsid w:val="00F65036"/>
    <w:rsid w:val="00F65BD7"/>
    <w:rsid w:val="00F66BE7"/>
    <w:rsid w:val="00F672B0"/>
    <w:rsid w:val="00F7278C"/>
    <w:rsid w:val="00F73102"/>
    <w:rsid w:val="00F7357D"/>
    <w:rsid w:val="00F75C47"/>
    <w:rsid w:val="00F82D37"/>
    <w:rsid w:val="00F84DDB"/>
    <w:rsid w:val="00F84F84"/>
    <w:rsid w:val="00F86943"/>
    <w:rsid w:val="00F90180"/>
    <w:rsid w:val="00F90FEC"/>
    <w:rsid w:val="00F912D8"/>
    <w:rsid w:val="00F91936"/>
    <w:rsid w:val="00F919F8"/>
    <w:rsid w:val="00F91C75"/>
    <w:rsid w:val="00F91CFA"/>
    <w:rsid w:val="00F92E9A"/>
    <w:rsid w:val="00FA14F5"/>
    <w:rsid w:val="00FA462F"/>
    <w:rsid w:val="00FA487E"/>
    <w:rsid w:val="00FA677A"/>
    <w:rsid w:val="00FA738C"/>
    <w:rsid w:val="00FA7B18"/>
    <w:rsid w:val="00FB20A2"/>
    <w:rsid w:val="00FB2AFB"/>
    <w:rsid w:val="00FB3EC7"/>
    <w:rsid w:val="00FB5FF2"/>
    <w:rsid w:val="00FB7B21"/>
    <w:rsid w:val="00FC04E4"/>
    <w:rsid w:val="00FC42A3"/>
    <w:rsid w:val="00FC45DF"/>
    <w:rsid w:val="00FC46D8"/>
    <w:rsid w:val="00FC60CE"/>
    <w:rsid w:val="00FC774B"/>
    <w:rsid w:val="00FD0B5C"/>
    <w:rsid w:val="00FD15D4"/>
    <w:rsid w:val="00FD2739"/>
    <w:rsid w:val="00FD50ED"/>
    <w:rsid w:val="00FD54B6"/>
    <w:rsid w:val="00FD5579"/>
    <w:rsid w:val="00FD5D35"/>
    <w:rsid w:val="00FD5E5D"/>
    <w:rsid w:val="00FD780B"/>
    <w:rsid w:val="00FE0FA7"/>
    <w:rsid w:val="00FE2C73"/>
    <w:rsid w:val="00FE33D8"/>
    <w:rsid w:val="00FE3BE8"/>
    <w:rsid w:val="00FE556A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575AF5"/>
  <w15:docId w15:val="{32ECB5CE-333A-48C6-AE73-7DC47DEB4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762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6272F"/>
    <w:pPr>
      <w:keepNext/>
      <w:numPr>
        <w:numId w:val="1"/>
      </w:numPr>
      <w:spacing w:before="240" w:after="60"/>
      <w:outlineLvl w:val="0"/>
    </w:pPr>
    <w:rPr>
      <w:b/>
      <w:bCs/>
      <w:smallCaps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759CE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6272F"/>
    <w:pPr>
      <w:outlineLvl w:val="2"/>
    </w:pPr>
    <w:rPr>
      <w:b/>
      <w:sz w:val="28"/>
      <w:szCs w:val="28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B4BB1"/>
    <w:pPr>
      <w:spacing w:before="120" w:after="120"/>
      <w:ind w:left="634"/>
      <w:outlineLvl w:val="3"/>
    </w:pPr>
    <w:rPr>
      <w:b/>
      <w:i/>
    </w:rPr>
  </w:style>
  <w:style w:type="paragraph" w:styleId="Heading50">
    <w:name w:val="heading 5"/>
    <w:basedOn w:val="Normal"/>
    <w:next w:val="Normal"/>
    <w:link w:val="Heading5Char"/>
    <w:uiPriority w:val="99"/>
    <w:qFormat/>
    <w:rsid w:val="00B759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759C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759C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B759C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B759CE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6272F"/>
    <w:rPr>
      <w:b/>
      <w:bCs/>
      <w:smallCaps/>
      <w:kern w:val="3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759CE"/>
    <w:rPr>
      <w:rFonts w:ascii="Arial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96272F"/>
    <w:rPr>
      <w:rFonts w:cs="Times New Roman"/>
      <w:b/>
      <w:sz w:val="28"/>
      <w:szCs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BB4BB1"/>
    <w:rPr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0"/>
    <w:uiPriority w:val="99"/>
    <w:semiHidden/>
    <w:locked/>
    <w:rsid w:val="00B759CE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759CE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B759CE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B759CE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B759CE"/>
    <w:rPr>
      <w:rFonts w:ascii="Arial" w:hAnsi="Arial" w:cs="Times New Roman"/>
    </w:rPr>
  </w:style>
  <w:style w:type="character" w:styleId="Hyperlink">
    <w:name w:val="Hyperlink"/>
    <w:basedOn w:val="DefaultParagraphFont"/>
    <w:uiPriority w:val="99"/>
    <w:rsid w:val="00BC39D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4270E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rsid w:val="00F65BD7"/>
    <w:pPr>
      <w:tabs>
        <w:tab w:val="left" w:pos="0"/>
        <w:tab w:val="left" w:pos="556"/>
        <w:tab w:val="left" w:pos="1113"/>
        <w:tab w:val="left" w:pos="1670"/>
        <w:tab w:val="left" w:pos="2227"/>
        <w:tab w:val="left" w:pos="2822"/>
        <w:tab w:val="left" w:pos="3488"/>
        <w:tab w:val="left" w:pos="4154"/>
        <w:tab w:val="left" w:pos="4820"/>
        <w:tab w:val="left" w:pos="5486"/>
        <w:tab w:val="left" w:pos="6152"/>
        <w:tab w:val="left" w:pos="6818"/>
        <w:tab w:val="left" w:pos="7484"/>
        <w:tab w:val="left" w:pos="8150"/>
        <w:tab w:val="left" w:pos="8816"/>
      </w:tabs>
      <w:suppressAutoHyphens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DB5408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65B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B5408"/>
    <w:rPr>
      <w:rFonts w:cs="Times New Roman"/>
      <w:sz w:val="2"/>
    </w:rPr>
  </w:style>
  <w:style w:type="table" w:styleId="TableGrid">
    <w:name w:val="Table Grid"/>
    <w:basedOn w:val="TableNormal"/>
    <w:uiPriority w:val="39"/>
    <w:rsid w:val="00191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C6AE7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C6AE7"/>
    <w:rPr>
      <w:rFonts w:cs="Times New Roman"/>
      <w:sz w:val="24"/>
      <w:szCs w:val="24"/>
    </w:rPr>
  </w:style>
  <w:style w:type="paragraph" w:customStyle="1" w:styleId="Default">
    <w:name w:val="Default"/>
    <w:uiPriority w:val="99"/>
    <w:rsid w:val="00573947"/>
    <w:pPr>
      <w:autoSpaceDE w:val="0"/>
      <w:autoSpaceDN w:val="0"/>
      <w:adjustRightInd w:val="0"/>
      <w:spacing w:after="200" w:line="276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D1059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05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1059D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105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D1059D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B759C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rsid w:val="00AA4FC1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39"/>
    <w:qFormat/>
    <w:rsid w:val="00B759CE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AD3BAD"/>
    <w:pPr>
      <w:keepNext/>
      <w:tabs>
        <w:tab w:val="left" w:pos="660"/>
        <w:tab w:val="left" w:pos="720"/>
        <w:tab w:val="right" w:leader="dot" w:pos="9080"/>
      </w:tabs>
      <w:spacing w:after="100" w:line="276" w:lineRule="auto"/>
      <w:ind w:left="446"/>
    </w:pPr>
    <w:rPr>
      <w:b/>
      <w:bCs/>
      <w:noProof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9E5482"/>
    <w:pPr>
      <w:spacing w:after="100" w:line="276" w:lineRule="auto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837373"/>
    <w:pPr>
      <w:tabs>
        <w:tab w:val="left" w:pos="880"/>
        <w:tab w:val="right" w:leader="dot" w:pos="9080"/>
      </w:tabs>
      <w:spacing w:line="276" w:lineRule="auto"/>
      <w:ind w:left="450"/>
    </w:pPr>
    <w:rPr>
      <w:i/>
      <w:noProof/>
      <w:sz w:val="22"/>
      <w:szCs w:val="22"/>
      <w:lang w:val="pt-BR"/>
    </w:rPr>
  </w:style>
  <w:style w:type="character" w:styleId="Strong">
    <w:name w:val="Strong"/>
    <w:basedOn w:val="DefaultParagraphFont"/>
    <w:uiPriority w:val="22"/>
    <w:qFormat/>
    <w:rsid w:val="00B759CE"/>
    <w:rPr>
      <w:rFonts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B759CE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B759CE"/>
    <w:rPr>
      <w:rFonts w:ascii="Arial" w:hAnsi="Arial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59CE"/>
    <w:pPr>
      <w:spacing w:after="60"/>
      <w:jc w:val="center"/>
      <w:outlineLvl w:val="1"/>
    </w:pPr>
    <w:rPr>
      <w:rFonts w:ascii="Arial" w:hAnsi="Arial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B759CE"/>
    <w:rPr>
      <w:rFonts w:ascii="Arial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759CE"/>
    <w:rPr>
      <w:rFonts w:ascii="Times New Roman" w:hAnsi="Times New Roman" w:cs="Times New Roman"/>
      <w:b/>
      <w:i/>
      <w:iCs/>
    </w:rPr>
  </w:style>
  <w:style w:type="paragraph" w:styleId="NoSpacing">
    <w:name w:val="No Spacing"/>
    <w:basedOn w:val="Normal"/>
    <w:uiPriority w:val="99"/>
    <w:qFormat/>
    <w:rsid w:val="00B759CE"/>
    <w:rPr>
      <w:szCs w:val="32"/>
    </w:rPr>
  </w:style>
  <w:style w:type="paragraph" w:styleId="Quote">
    <w:name w:val="Quote"/>
    <w:basedOn w:val="Normal"/>
    <w:next w:val="Normal"/>
    <w:link w:val="QuoteChar"/>
    <w:uiPriority w:val="99"/>
    <w:qFormat/>
    <w:rsid w:val="00B759CE"/>
    <w:rPr>
      <w:i/>
    </w:rPr>
  </w:style>
  <w:style w:type="character" w:customStyle="1" w:styleId="QuoteChar">
    <w:name w:val="Quote Char"/>
    <w:basedOn w:val="DefaultParagraphFont"/>
    <w:link w:val="Quote"/>
    <w:uiPriority w:val="99"/>
    <w:locked/>
    <w:rsid w:val="00B759CE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59C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B759CE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qFormat/>
    <w:rsid w:val="00B759CE"/>
    <w:rPr>
      <w:rFonts w:cs="Times New Roman"/>
      <w:i/>
      <w:color w:val="5A5A5A"/>
    </w:rPr>
  </w:style>
  <w:style w:type="character" w:styleId="IntenseEmphasis">
    <w:name w:val="Intense Emphasis"/>
    <w:basedOn w:val="DefaultParagraphFont"/>
    <w:uiPriority w:val="99"/>
    <w:qFormat/>
    <w:rsid w:val="00B759CE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qFormat/>
    <w:rsid w:val="00B759CE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qFormat/>
    <w:rsid w:val="00B759CE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qFormat/>
    <w:rsid w:val="00B759CE"/>
    <w:rPr>
      <w:rFonts w:ascii="Arial" w:hAnsi="Arial" w:cs="Times New Roman"/>
      <w:b/>
      <w:i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6C67F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rsid w:val="006C67F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rsid w:val="006C67F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rsid w:val="006C67F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rsid w:val="006C67F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rsid w:val="006C67F2"/>
    <w:pPr>
      <w:spacing w:after="100"/>
      <w:ind w:left="1760"/>
    </w:pPr>
  </w:style>
  <w:style w:type="paragraph" w:customStyle="1" w:styleId="heading5">
    <w:name w:val="heading5"/>
    <w:basedOn w:val="Heading4"/>
    <w:link w:val="heading5Char0"/>
    <w:uiPriority w:val="99"/>
    <w:rsid w:val="00393C45"/>
    <w:pPr>
      <w:numPr>
        <w:ilvl w:val="1"/>
        <w:numId w:val="2"/>
      </w:numPr>
    </w:pPr>
  </w:style>
  <w:style w:type="character" w:customStyle="1" w:styleId="heading5Char0">
    <w:name w:val="heading5 Char"/>
    <w:basedOn w:val="Heading4Char"/>
    <w:link w:val="heading5"/>
    <w:uiPriority w:val="99"/>
    <w:locked/>
    <w:rsid w:val="00393C45"/>
    <w:rPr>
      <w:b/>
      <w:i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4B5B45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B45"/>
    <w:rPr>
      <w:rFonts w:ascii="Calibri" w:eastAsiaTheme="minorHAnsi" w:hAnsi="Calibri" w:cstheme="minorBidi"/>
      <w:sz w:val="22"/>
      <w:szCs w:val="21"/>
    </w:rPr>
  </w:style>
  <w:style w:type="numbering" w:customStyle="1" w:styleId="List26">
    <w:name w:val="List 26"/>
    <w:basedOn w:val="NoList"/>
    <w:rsid w:val="0027277A"/>
    <w:pPr>
      <w:numPr>
        <w:numId w:val="3"/>
      </w:numPr>
    </w:pPr>
  </w:style>
  <w:style w:type="numbering" w:customStyle="1" w:styleId="List27">
    <w:name w:val="List 27"/>
    <w:basedOn w:val="NoList"/>
    <w:rsid w:val="0027277A"/>
    <w:pPr>
      <w:numPr>
        <w:numId w:val="4"/>
      </w:numPr>
    </w:pPr>
  </w:style>
  <w:style w:type="character" w:customStyle="1" w:styleId="campusaddress">
    <w:name w:val="campusaddress"/>
    <w:basedOn w:val="DefaultParagraphFont"/>
    <w:rsid w:val="00691329"/>
  </w:style>
  <w:style w:type="paragraph" w:styleId="Revision">
    <w:name w:val="Revision"/>
    <w:hidden/>
    <w:uiPriority w:val="99"/>
    <w:semiHidden/>
    <w:rsid w:val="002D59B6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652D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D8C"/>
  </w:style>
  <w:style w:type="character" w:styleId="FootnoteReference">
    <w:name w:val="footnote reference"/>
    <w:basedOn w:val="DefaultParagraphFont"/>
    <w:uiPriority w:val="99"/>
    <w:semiHidden/>
    <w:unhideWhenUsed/>
    <w:locked/>
    <w:rsid w:val="00652D8C"/>
    <w:rPr>
      <w:vertAlign w:val="superscript"/>
    </w:rPr>
  </w:style>
  <w:style w:type="character" w:customStyle="1" w:styleId="apple-converted-space">
    <w:name w:val="apple-converted-space"/>
    <w:basedOn w:val="DefaultParagraphFont"/>
    <w:rsid w:val="003F041D"/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954E8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4E83"/>
  </w:style>
  <w:style w:type="character" w:styleId="EndnoteReference">
    <w:name w:val="endnote reference"/>
    <w:basedOn w:val="DefaultParagraphFont"/>
    <w:uiPriority w:val="99"/>
    <w:semiHidden/>
    <w:unhideWhenUsed/>
    <w:locked/>
    <w:rsid w:val="00954E83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locked/>
    <w:rsid w:val="003059BF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4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4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0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6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0953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144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9478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4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8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7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65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1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9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1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3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112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6BC6"/>
    <w:rsid w:val="00836A32"/>
    <w:rsid w:val="00D86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5052BD005EF4A1FAE19375874D89912">
    <w:name w:val="25052BD005EF4A1FAE19375874D89912"/>
    <w:rsid w:val="00D86B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62FBC2-C52A-47BD-A55B-58F403E9E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298</Words>
  <Characters>740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HANDBOOK</vt:lpstr>
    </vt:vector>
  </TitlesOfParts>
  <Company>College of Education, Health &amp; Human Sciences</Company>
  <LinksUpToDate>false</LinksUpToDate>
  <CharactersWithSpaces>8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HANDBOOK</dc:title>
  <dc:creator>CEHHS</dc:creator>
  <cp:lastModifiedBy>Smith, Wendy</cp:lastModifiedBy>
  <cp:revision>6</cp:revision>
  <cp:lastPrinted>2017-09-11T18:19:00Z</cp:lastPrinted>
  <dcterms:created xsi:type="dcterms:W3CDTF">2018-06-19T19:43:00Z</dcterms:created>
  <dcterms:modified xsi:type="dcterms:W3CDTF">2018-06-19T19:59:00Z</dcterms:modified>
</cp:coreProperties>
</file>